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787E5" w14:textId="77777777" w:rsidR="000B5BD1" w:rsidRDefault="0096605B" w:rsidP="7D730B2A">
      <w:pPr>
        <w:spacing w:after="0" w:line="259" w:lineRule="auto"/>
        <w:ind w:left="0" w:right="0" w:firstLine="0"/>
        <w:rPr>
          <w:sz w:val="22"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2950AE1" wp14:editId="2FFAAC5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8281670" cy="3106420"/>
                <wp:effectExtent l="0" t="0" r="0" b="0"/>
                <wp:wrapTopAndBottom/>
                <wp:docPr id="3048" name="Group 30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81670" cy="3106420"/>
                          <a:chOff x="0" y="-4003"/>
                          <a:chExt cx="8281775" cy="3106897"/>
                        </a:xfrm>
                      </wpg:grpSpPr>
                      <pic:pic xmlns:pic="http://schemas.openxmlformats.org/drawingml/2006/picture">
                        <pic:nvPicPr>
                          <pic:cNvPr id="3790" name="Picture 3790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-4003"/>
                            <a:ext cx="7772400" cy="1219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457199" y="47910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D6B04F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457199" y="64973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6959E7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5140452" y="170607"/>
                            <a:ext cx="2528528" cy="1446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7FA17F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FFFFFF"/>
                                </w:rPr>
                                <w:t>ST. JAMES UNITED MET</w:t>
                              </w:r>
                              <w:r w:rsidR="0096605B">
                                <w:rPr>
                                  <w:b/>
                                  <w:color w:val="FFFFFF"/>
                                </w:rPr>
                                <w:t>HODIST CHURC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7600188" y="170607"/>
                            <a:ext cx="4643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0C5B58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80" name="Rectangle 2780"/>
                        <wps:cNvSpPr/>
                        <wps:spPr>
                          <a:xfrm>
                            <a:off x="6030340" y="330091"/>
                            <a:ext cx="21249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C27184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  <w:r w:rsidR="0096605B">
                                <w:rPr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WAYNE, KANSAS CITY, MO  6411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79" name="Rectangle 2779"/>
                        <wps:cNvSpPr/>
                        <wps:spPr>
                          <a:xfrm>
                            <a:off x="5811011" y="330091"/>
                            <a:ext cx="291978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CD53F4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>55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81" name="Rectangle 2781"/>
                        <wps:cNvSpPr/>
                        <wps:spPr>
                          <a:xfrm>
                            <a:off x="6006140" y="464159"/>
                            <a:ext cx="41013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79E4FD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82" name="Rectangle 2782"/>
                        <wps:cNvSpPr/>
                        <wps:spPr>
                          <a:xfrm>
                            <a:off x="6010654" y="464110"/>
                            <a:ext cx="1031138" cy="1361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7772B4" w14:textId="73244276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>O) 816.</w:t>
                              </w:r>
                              <w:r w:rsidR="00F14970">
                                <w:rPr>
                                  <w:color w:val="FFFFFF"/>
                                  <w:sz w:val="16"/>
                                </w:rPr>
                                <w:t>444-55</w:t>
                              </w:r>
                              <w:r>
                                <w:rPr>
                                  <w:color w:val="FFFFFF"/>
                                  <w:sz w:val="16"/>
                                </w:rPr>
                                <w:t>88</w:t>
                              </w:r>
                              <w:r w:rsidR="0096605B">
                                <w:rPr>
                                  <w:color w:val="FFFFFF"/>
                                  <w:sz w:val="16"/>
                                </w:rPr>
                                <w:t xml:space="preserve">   </w:t>
                              </w: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6792310" y="461914"/>
                            <a:ext cx="67902" cy="1383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0A4B45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16"/>
                                </w:rPr>
                                <w:t>│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6844344" y="464159"/>
                            <a:ext cx="1005395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73C501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16"/>
                                </w:rPr>
                                <w:t xml:space="preserve"> (F) 816.333-605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7600075" y="464159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F40E89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i/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925567" y="59492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8DEACE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761999" y="1249063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AC6FC9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4526279" y="1394379"/>
                            <a:ext cx="37554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791297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PLEASE TYPE OR PRINT LEGIBLY IN BLACK INK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457199" y="1643473"/>
                            <a:ext cx="2447320" cy="1825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9A659B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6F2F9F"/>
                                  <w:sz w:val="22"/>
                                </w:rPr>
                                <w:t xml:space="preserve">APPLICANT INFORM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31" name="Shape 3931"/>
                        <wps:cNvSpPr/>
                        <wps:spPr>
                          <a:xfrm>
                            <a:off x="438911" y="1794316"/>
                            <a:ext cx="689457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18288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Rectangle 24"/>
                        <wps:cNvSpPr/>
                        <wps:spPr>
                          <a:xfrm>
                            <a:off x="457199" y="1932350"/>
                            <a:ext cx="801452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05519F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First Na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1059179" y="1932350"/>
                            <a:ext cx="3650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27E81B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1088135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6A6281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267967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876B09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4297679" y="1932350"/>
                            <a:ext cx="785234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CC5A3A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Last Na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4887467" y="1932350"/>
                            <a:ext cx="3650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A8245E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4916423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146664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5154167" y="1932350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68B9CD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457199" y="2183811"/>
                            <a:ext cx="63242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5E5CC6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Address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934211" y="218381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7172F4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211579" y="218381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5CE300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32" name="Shape 3932"/>
                        <wps:cNvSpPr/>
                        <wps:spPr>
                          <a:xfrm>
                            <a:off x="1200911" y="2057969"/>
                            <a:ext cx="30281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28188" h="9144">
                                <a:moveTo>
                                  <a:pt x="0" y="0"/>
                                </a:moveTo>
                                <a:lnTo>
                                  <a:pt x="3028188" y="0"/>
                                </a:lnTo>
                                <a:lnTo>
                                  <a:pt x="30281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3" name="Shape 3933"/>
                        <wps:cNvSpPr/>
                        <wps:spPr>
                          <a:xfrm>
                            <a:off x="5087111" y="2057969"/>
                            <a:ext cx="22966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6668" h="9144">
                                <a:moveTo>
                                  <a:pt x="0" y="0"/>
                                </a:moveTo>
                                <a:lnTo>
                                  <a:pt x="2296668" y="0"/>
                                </a:lnTo>
                                <a:lnTo>
                                  <a:pt x="22966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Rectangle 37"/>
                        <wps:cNvSpPr/>
                        <wps:spPr>
                          <a:xfrm>
                            <a:off x="457199" y="2435271"/>
                            <a:ext cx="31826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20E858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City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697991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DD3341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868679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DD831B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297679" y="2435271"/>
                            <a:ext cx="41350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588E2B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Stat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4610099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CE8CB7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754879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95D3B7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6068567" y="2435271"/>
                            <a:ext cx="271581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24AD77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Zip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274308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DE0BDC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6411467" y="243527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1031F9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34" name="Shape 3934"/>
                        <wps:cNvSpPr/>
                        <wps:spPr>
                          <a:xfrm>
                            <a:off x="1142999" y="2309429"/>
                            <a:ext cx="3086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6100" h="9144">
                                <a:moveTo>
                                  <a:pt x="0" y="0"/>
                                </a:moveTo>
                                <a:lnTo>
                                  <a:pt x="3086100" y="0"/>
                                </a:lnTo>
                                <a:lnTo>
                                  <a:pt x="3086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5" name="Shape 3935"/>
                        <wps:cNvSpPr/>
                        <wps:spPr>
                          <a:xfrm>
                            <a:off x="4229099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6" name="Shape 3936"/>
                        <wps:cNvSpPr/>
                        <wps:spPr>
                          <a:xfrm>
                            <a:off x="4235196" y="2309429"/>
                            <a:ext cx="4511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1104" h="9144">
                                <a:moveTo>
                                  <a:pt x="0" y="0"/>
                                </a:moveTo>
                                <a:lnTo>
                                  <a:pt x="451104" y="0"/>
                                </a:lnTo>
                                <a:lnTo>
                                  <a:pt x="4511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7" name="Shape 3937"/>
                        <wps:cNvSpPr/>
                        <wps:spPr>
                          <a:xfrm>
                            <a:off x="4686299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8" name="Shape 3938"/>
                        <wps:cNvSpPr/>
                        <wps:spPr>
                          <a:xfrm>
                            <a:off x="4692396" y="2309429"/>
                            <a:ext cx="13091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9129" h="9144">
                                <a:moveTo>
                                  <a:pt x="0" y="0"/>
                                </a:moveTo>
                                <a:lnTo>
                                  <a:pt x="1309129" y="0"/>
                                </a:lnTo>
                                <a:lnTo>
                                  <a:pt x="13091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9" name="Shape 3939"/>
                        <wps:cNvSpPr/>
                        <wps:spPr>
                          <a:xfrm>
                            <a:off x="6001511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0" name="Shape 3940"/>
                        <wps:cNvSpPr/>
                        <wps:spPr>
                          <a:xfrm>
                            <a:off x="6007608" y="2309429"/>
                            <a:ext cx="3368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6804" h="9144">
                                <a:moveTo>
                                  <a:pt x="0" y="0"/>
                                </a:moveTo>
                                <a:lnTo>
                                  <a:pt x="336804" y="0"/>
                                </a:lnTo>
                                <a:lnTo>
                                  <a:pt x="3368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1" name="Shape 3941"/>
                        <wps:cNvSpPr/>
                        <wps:spPr>
                          <a:xfrm>
                            <a:off x="6344411" y="230942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2" name="Shape 3942"/>
                        <wps:cNvSpPr/>
                        <wps:spPr>
                          <a:xfrm>
                            <a:off x="6350508" y="2309429"/>
                            <a:ext cx="103327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3272" h="9144">
                                <a:moveTo>
                                  <a:pt x="0" y="0"/>
                                </a:moveTo>
                                <a:lnTo>
                                  <a:pt x="1033272" y="0"/>
                                </a:lnTo>
                                <a:lnTo>
                                  <a:pt x="10332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57199" y="2686731"/>
                            <a:ext cx="1007287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E19BE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Home Phon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1216151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E745D7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440179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149327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4297679" y="2686731"/>
                            <a:ext cx="828925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C4007B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Cell Phon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4922520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3B9705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5154167" y="268673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553BD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43" name="Shape 3943"/>
                        <wps:cNvSpPr/>
                        <wps:spPr>
                          <a:xfrm>
                            <a:off x="800099" y="2560889"/>
                            <a:ext cx="5715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500" h="9144">
                                <a:moveTo>
                                  <a:pt x="0" y="0"/>
                                </a:moveTo>
                                <a:lnTo>
                                  <a:pt x="571500" y="0"/>
                                </a:lnTo>
                                <a:lnTo>
                                  <a:pt x="5715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4" name="Shape 3944"/>
                        <wps:cNvSpPr/>
                        <wps:spPr>
                          <a:xfrm>
                            <a:off x="1371599" y="256088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5" name="Shape 3945"/>
                        <wps:cNvSpPr/>
                        <wps:spPr>
                          <a:xfrm>
                            <a:off x="1377695" y="2560889"/>
                            <a:ext cx="28514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1404" h="9144">
                                <a:moveTo>
                                  <a:pt x="0" y="0"/>
                                </a:moveTo>
                                <a:lnTo>
                                  <a:pt x="2851404" y="0"/>
                                </a:lnTo>
                                <a:lnTo>
                                  <a:pt x="28514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6" name="Shape 3946"/>
                        <wps:cNvSpPr/>
                        <wps:spPr>
                          <a:xfrm>
                            <a:off x="4686299" y="2560889"/>
                            <a:ext cx="4008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9144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7" name="Shape 3947"/>
                        <wps:cNvSpPr/>
                        <wps:spPr>
                          <a:xfrm>
                            <a:off x="5087111" y="2560889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8" name="Shape 3948"/>
                        <wps:cNvSpPr/>
                        <wps:spPr>
                          <a:xfrm>
                            <a:off x="5093208" y="2560889"/>
                            <a:ext cx="9083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8304" h="9144">
                                <a:moveTo>
                                  <a:pt x="0" y="0"/>
                                </a:moveTo>
                                <a:lnTo>
                                  <a:pt x="908304" y="0"/>
                                </a:lnTo>
                                <a:lnTo>
                                  <a:pt x="9083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9" name="Shape 3949"/>
                        <wps:cNvSpPr/>
                        <wps:spPr>
                          <a:xfrm>
                            <a:off x="6344411" y="2560889"/>
                            <a:ext cx="10393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9368" h="9144">
                                <a:moveTo>
                                  <a:pt x="0" y="0"/>
                                </a:moveTo>
                                <a:lnTo>
                                  <a:pt x="1039368" y="0"/>
                                </a:lnTo>
                                <a:lnTo>
                                  <a:pt x="10393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Rectangle 68"/>
                        <wps:cNvSpPr/>
                        <wps:spPr>
                          <a:xfrm>
                            <a:off x="457199" y="2938191"/>
                            <a:ext cx="52647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B50A43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Email: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" name="Rectangle 69"/>
                        <wps:cNvSpPr/>
                        <wps:spPr>
                          <a:xfrm>
                            <a:off x="853439" y="293819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051E44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925067" y="2938191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4EF5F4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50" name="Shape 3950"/>
                        <wps:cNvSpPr/>
                        <wps:spPr>
                          <a:xfrm>
                            <a:off x="1371599" y="2812349"/>
                            <a:ext cx="28575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7500" h="9144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lnTo>
                                  <a:pt x="28575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51" name="Shape 3951"/>
                        <wps:cNvSpPr/>
                        <wps:spPr>
                          <a:xfrm>
                            <a:off x="5087111" y="2812349"/>
                            <a:ext cx="22966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6668" h="9144">
                                <a:moveTo>
                                  <a:pt x="0" y="0"/>
                                </a:moveTo>
                                <a:lnTo>
                                  <a:pt x="2296668" y="0"/>
                                </a:lnTo>
                                <a:lnTo>
                                  <a:pt x="22966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52" name="Shape 3952"/>
                        <wps:cNvSpPr/>
                        <wps:spPr>
                          <a:xfrm>
                            <a:off x="848867" y="3063808"/>
                            <a:ext cx="653491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34913" h="9144">
                                <a:moveTo>
                                  <a:pt x="0" y="0"/>
                                </a:moveTo>
                                <a:lnTo>
                                  <a:pt x="6534913" y="0"/>
                                </a:lnTo>
                                <a:lnTo>
                                  <a:pt x="653491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22" name="Picture 322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876299" y="937829"/>
                            <a:ext cx="946404" cy="571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3" name="Rectangle 323"/>
                        <wps:cNvSpPr/>
                        <wps:spPr>
                          <a:xfrm>
                            <a:off x="713231" y="192855"/>
                            <a:ext cx="3913498" cy="2639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B72266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  <w:color w:val="FFFFFF"/>
                                  <w:sz w:val="32"/>
                                </w:rPr>
                                <w:t xml:space="preserve">Youth Scholarship Applic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50AE1" id="Group 3048" o:spid="_x0000_s1026" style="position:absolute;margin-left:0;margin-top:0;width:652.1pt;height:244.6pt;z-index:251658240;mso-position-horizontal-relative:page;mso-position-vertical-relative:page;mso-width-relative:margin;mso-height-relative:margin" coordorigin=",-40" coordsize="82817,3106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790" o:spid="_x0000_s1027" type="#_x0000_t75" style="position:absolute;top:-40;width:77724;height:12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">
                  <v:imagedata r:id="rId9" o:title=""/>
                </v:shape>
                <v:rect id="Rectangle 8" o:spid="_x0000_s1028" style="position:absolute;left:4571;top:4791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29D6B04F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" o:spid="_x0000_s1029" style="position:absolute;left:4571;top:6497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0A6959E7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" o:spid="_x0000_s1030" style="position:absolute;left:51404;top:1706;width:25285;height:1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87FA17F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FFFFFF"/>
                          </w:rPr>
                          <w:t>ST. JAMES UNITED MET</w:t>
                        </w:r>
                        <w:r w:rsidR="0096605B">
                          <w:rPr>
                            <w:b/>
                            <w:color w:val="FFFFFF"/>
                          </w:rPr>
                          <w:t>HODIST CHURCH</w:t>
                        </w:r>
                      </w:p>
                    </w:txbxContent>
                  </v:textbox>
                </v:rect>
                <v:rect id="Rectangle 13" o:spid="_x0000_s1031" style="position:absolute;left:76001;top:1706;width:46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100C5B58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80" o:spid="_x0000_s1032" style="position:absolute;left:60303;top:3300;width:21249;height:1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" filled="f" stroked="f">
                  <v:textbox inset="0,0,0,0">
                    <w:txbxContent>
                      <w:p w14:paraId="4CC27184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 xml:space="preserve"> </w:t>
                        </w:r>
                        <w:r w:rsidR="0096605B">
                          <w:rPr>
                            <w:color w:val="FFFFFF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16"/>
                          </w:rPr>
                          <w:t xml:space="preserve">WAYNE, KANSAS CITY, MO  64110 </w:t>
                        </w:r>
                      </w:p>
                    </w:txbxContent>
                  </v:textbox>
                </v:rect>
                <v:rect id="Rectangle 2779" o:spid="_x0000_s1033" style="position:absolute;left:58110;top:3300;width:2919;height:1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" filled="f" stroked="f">
                  <v:textbox inset="0,0,0,0">
                    <w:txbxContent>
                      <w:p w14:paraId="07CD53F4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>5540</w:t>
                        </w:r>
                      </w:p>
                    </w:txbxContent>
                  </v:textbox>
                </v:rect>
                <v:rect id="Rectangle 2781" o:spid="_x0000_s1034" style="position:absolute;left:60061;top:4641;width:410;height:1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" filled="f" stroked="f">
                  <v:textbox inset="0,0,0,0">
                    <w:txbxContent>
                      <w:p w14:paraId="3379E4FD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>(</w:t>
                        </w:r>
                      </w:p>
                    </w:txbxContent>
                  </v:textbox>
                </v:rect>
                <v:rect id="Rectangle 2782" o:spid="_x0000_s1035" style="position:absolute;left:60106;top:4641;width:10311;height:1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" filled="f" stroked="f">
                  <v:textbox inset="0,0,0,0">
                    <w:txbxContent>
                      <w:p w14:paraId="237772B4" w14:textId="73244276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>O) 816.</w:t>
                        </w:r>
                        <w:r w:rsidR="00F14970">
                          <w:rPr>
                            <w:color w:val="FFFFFF"/>
                            <w:sz w:val="16"/>
                          </w:rPr>
                          <w:t>444-55</w:t>
                        </w:r>
                        <w:r>
                          <w:rPr>
                            <w:color w:val="FFFFFF"/>
                            <w:sz w:val="16"/>
                          </w:rPr>
                          <w:t>88</w:t>
                        </w:r>
                        <w:r w:rsidR="0096605B">
                          <w:rPr>
                            <w:color w:val="FFFFFF"/>
                            <w:sz w:val="16"/>
                          </w:rPr>
                          <w:t xml:space="preserve">   </w:t>
                        </w:r>
                        <w:r>
                          <w:rPr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o:spid="_x0000_s1036" style="position:absolute;left:67923;top:4619;width:679;height:1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260A4B45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  <w:color w:val="FFFFFF"/>
                            <w:sz w:val="16"/>
                          </w:rPr>
                          <w:t>│</w:t>
                        </w:r>
                      </w:p>
                    </w:txbxContent>
                  </v:textbox>
                </v:rect>
                <v:rect id="Rectangle 17" o:spid="_x0000_s1037" style="position:absolute;left:68443;top:4641;width:10054;height:1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3473C501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16"/>
                          </w:rPr>
                          <w:t xml:space="preserve"> (F) 816.333-6051</w:t>
                        </w:r>
                      </w:p>
                    </w:txbxContent>
                  </v:textbox>
                </v:rect>
                <v:rect id="Rectangle 18" o:spid="_x0000_s1038" style="position:absolute;left:76000;top:4641;width:374;height:1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12F40E89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i/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" o:spid="_x0000_s1039" style="position:absolute;left:49255;top:594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  <v:textbox inset="0,0,0,0">
                    <w:txbxContent>
                      <w:p w14:paraId="608DEACE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  <w:color w:val="FFFFFF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" o:spid="_x0000_s1040" style="position:absolute;left:7619;top:12490;width:374;height:1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2BAC6FC9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i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o:spid="_x0000_s1041" style="position:absolute;left:45262;top:13943;width:3755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66791297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i/>
                          </w:rPr>
                          <w:t xml:space="preserve">PLEASE TYPE OR PRINT LEGIBLY IN BLACK INK </w:t>
                        </w:r>
                      </w:p>
                    </w:txbxContent>
                  </v:textbox>
                </v:rect>
                <v:rect id="Rectangle 22" o:spid="_x0000_s1042" style="position:absolute;left:4571;top:16434;width:24474;height:1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059A659B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6F2F9F"/>
                            <w:sz w:val="22"/>
                          </w:rPr>
                          <w:t xml:space="preserve">APPLICANT INFORMATION </w:t>
                        </w:r>
                      </w:p>
                    </w:txbxContent>
                  </v:textbox>
                </v:rect>
                <v:shape id="Shape 3931" o:spid="_x0000_s1043" style="position:absolute;left:4389;top:17943;width:68945;height:183;visibility:visible;mso-wrap-style:square;v-text-anchor:top" coordsize="6894576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" path="m,l6894576,r,18288l,18288,,e" fillcolor="black" stroked="f" strokeweight="0">
                  <v:stroke miterlimit="83231f" joinstyle="miter"/>
                  <v:path arrowok="t" textboxrect="0,0,6894576,18288"/>
                </v:shape>
                <v:rect id="Rectangle 24" o:spid="_x0000_s1044" style="position:absolute;left:4571;top:19323;width:801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3705519F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First Name</w:t>
                        </w:r>
                      </w:p>
                    </w:txbxContent>
                  </v:textbox>
                </v:rect>
                <v:rect id="Rectangle 25" o:spid="_x0000_s1045" style="position:absolute;left:10591;top:19323;width:36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2127E81B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:</w:t>
                        </w:r>
                      </w:p>
                    </w:txbxContent>
                  </v:textbox>
                </v:rect>
                <v:rect id="Rectangle 26" o:spid="_x0000_s1046" style="position:absolute;left:10881;top:19323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156A6281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7" o:spid="_x0000_s1047" style="position:absolute;left:12679;top:19323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20876B09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8" o:spid="_x0000_s1048" style="position:absolute;left:42976;top:19323;width:7853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21CC5A3A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Last Name</w:t>
                        </w:r>
                      </w:p>
                    </w:txbxContent>
                  </v:textbox>
                </v:rect>
                <v:rect id="Rectangle 29" o:spid="_x0000_s1049" style="position:absolute;left:48874;top:19323;width:36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67A8245E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:</w:t>
                        </w:r>
                      </w:p>
                    </w:txbxContent>
                  </v:textbox>
                </v:rect>
                <v:rect id="Rectangle 30" o:spid="_x0000_s1050" style="position:absolute;left:49164;top:19323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10146664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1" o:spid="_x0000_s1051" style="position:absolute;left:51541;top:19323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5B68B9CD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2" o:spid="_x0000_s1052" style="position:absolute;left:4571;top:21838;width:632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14:paraId="385E5CC6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Address:</w:t>
                        </w:r>
                      </w:p>
                    </w:txbxContent>
                  </v:textbox>
                </v:rect>
                <v:rect id="Rectangle 33" o:spid="_x0000_s1053" style="position:absolute;left:9342;top:21838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1B7172F4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4" o:spid="_x0000_s1054" style="position:absolute;left:12115;top:21838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325CE300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32" o:spid="_x0000_s1055" style="position:absolute;left:12009;top:20579;width:30281;height:92;visibility:visible;mso-wrap-style:square;v-text-anchor:top" coordsize="30281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" path="m,l3028188,r,9144l,9144,,e" fillcolor="black" stroked="f" strokeweight="0">
                  <v:stroke miterlimit="83231f" joinstyle="miter"/>
                  <v:path arrowok="t" textboxrect="0,0,3028188,9144"/>
                </v:shape>
                <v:shape id="Shape 3933" o:spid="_x0000_s1056" style="position:absolute;left:50871;top:20579;width:22966;height:92;visibility:visible;mso-wrap-style:square;v-text-anchor:top" coordsize="229666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" path="m,l2296668,r,9144l,9144,,e" fillcolor="black" stroked="f" strokeweight="0">
                  <v:stroke miterlimit="83231f" joinstyle="miter"/>
                  <v:path arrowok="t" textboxrect="0,0,2296668,9144"/>
                </v:shape>
                <v:rect id="Rectangle 37" o:spid="_x0000_s1057" style="position:absolute;left:4571;top:24352;width:3183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14:paraId="7820E858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City:</w:t>
                        </w:r>
                      </w:p>
                    </w:txbxContent>
                  </v:textbox>
                </v:rect>
                <v:rect id="Rectangle 38" o:spid="_x0000_s1058" style="position:absolute;left:6979;top:24352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25DD3341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9" o:spid="_x0000_s1059" style="position:absolute;left:8686;top:24352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23DD831B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" o:spid="_x0000_s1060" style="position:absolute;left:42976;top:24352;width:413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14:paraId="1D588E2B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State:</w:t>
                        </w:r>
                      </w:p>
                    </w:txbxContent>
                  </v:textbox>
                </v:rect>
                <v:rect id="Rectangle 41" o:spid="_x0000_s1061" style="position:absolute;left:46100;top:24352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14:paraId="28CE8CB7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2" o:spid="_x0000_s1062" style="position:absolute;left:47548;top:24352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1895D3B7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3" o:spid="_x0000_s1063" style="position:absolute;left:60685;top:24352;width:2716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4324AD77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Zip:</w:t>
                        </w:r>
                      </w:p>
                    </w:txbxContent>
                  </v:textbox>
                </v:rect>
                <v:rect id="Rectangle 44" o:spid="_x0000_s1064" style="position:absolute;left:62743;top:24352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7FDE0BDC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5" o:spid="_x0000_s1065" style="position:absolute;left:64114;top:24352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14:paraId="6C1031F9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34" o:spid="_x0000_s1066" style="position:absolute;left:11429;top:23094;width:30861;height:91;visibility:visible;mso-wrap-style:square;v-text-anchor:top" coordsize="30861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" path="m,l3086100,r,9144l,9144,,e" fillcolor="black" stroked="f" strokeweight="0">
                  <v:stroke miterlimit="83231f" joinstyle="miter"/>
                  <v:path arrowok="t" textboxrect="0,0,3086100,9144"/>
                </v:shape>
                <v:shape id="Shape 3935" o:spid="_x0000_s1067" style="position:absolute;left:42290;top:23094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3936" o:spid="_x0000_s1068" style="position:absolute;left:42351;top:23094;width:4512;height:91;visibility:visible;mso-wrap-style:square;v-text-anchor:top" coordsize="4511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" path="m,l451104,r,9144l,9144,,e" fillcolor="black" stroked="f" strokeweight="0">
                  <v:stroke miterlimit="83231f" joinstyle="miter"/>
                  <v:path arrowok="t" textboxrect="0,0,451104,9144"/>
                </v:shape>
                <v:shape id="Shape 3937" o:spid="_x0000_s1069" style="position:absolute;left:46862;top:23094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3938" o:spid="_x0000_s1070" style="position:absolute;left:46923;top:23094;width:13092;height:91;visibility:visible;mso-wrap-style:square;v-text-anchor:top" coordsize="13091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" path="m,l1309129,r,9144l,9144,,e" fillcolor="black" stroked="f" strokeweight="0">
                  <v:stroke miterlimit="83231f" joinstyle="miter"/>
                  <v:path arrowok="t" textboxrect="0,0,1309129,9144"/>
                </v:shape>
                <v:shape id="Shape 3939" o:spid="_x0000_s1071" style="position:absolute;left:60015;top:23094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3940" o:spid="_x0000_s1072" style="position:absolute;left:60076;top:23094;width:3368;height:91;visibility:visible;mso-wrap-style:square;v-text-anchor:top" coordsize="3368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" path="m,l336804,r,9144l,9144,,e" fillcolor="black" stroked="f" strokeweight="0">
                  <v:stroke miterlimit="83231f" joinstyle="miter"/>
                  <v:path arrowok="t" textboxrect="0,0,336804,9144"/>
                </v:shape>
                <v:shape id="Shape 3941" o:spid="_x0000_s1073" style="position:absolute;left:63444;top:23094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3942" o:spid="_x0000_s1074" style="position:absolute;left:63505;top:23094;width:10332;height:91;visibility:visible;mso-wrap-style:square;v-text-anchor:top" coordsize="10332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" path="m,l1033272,r,9144l,9144,,e" fillcolor="black" stroked="f" strokeweight="0">
                  <v:stroke miterlimit="83231f" joinstyle="miter"/>
                  <v:path arrowok="t" textboxrect="0,0,1033272,9144"/>
                </v:shape>
                <v:rect id="Rectangle 55" o:spid="_x0000_s1075" style="position:absolute;left:4571;top:26867;width:10073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081E19BE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Home Phone:</w:t>
                        </w:r>
                      </w:p>
                    </w:txbxContent>
                  </v:textbox>
                </v:rect>
                <v:rect id="Rectangle 56" o:spid="_x0000_s1076" style="position:absolute;left:12161;top:26867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4CE745D7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7" o:spid="_x0000_s1077" style="position:absolute;left:14401;top:26867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7D149327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8" o:spid="_x0000_s1078" style="position:absolute;left:42976;top:26867;width:8290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5BC4007B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Cell Phone:</w:t>
                        </w:r>
                      </w:p>
                    </w:txbxContent>
                  </v:textbox>
                </v:rect>
                <v:rect id="Rectangle 59" o:spid="_x0000_s1079" style="position:absolute;left:49225;top:26867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<v:textbox inset="0,0,0,0">
                    <w:txbxContent>
                      <w:p w14:paraId="253B9705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60" o:spid="_x0000_s1080" style="position:absolute;left:51541;top:26867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14:paraId="752553BD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43" o:spid="_x0000_s1081" style="position:absolute;left:8000;top:25608;width:5715;height:92;visibility:visible;mso-wrap-style:square;v-text-anchor:top" coordsize="5715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" path="m,l571500,r,9144l,9144,,e" fillcolor="black" stroked="f" strokeweight="0">
                  <v:stroke miterlimit="83231f" joinstyle="miter"/>
                  <v:path arrowok="t" textboxrect="0,0,571500,9144"/>
                </v:shape>
                <v:shape id="Shape 3944" o:spid="_x0000_s1082" style="position:absolute;left:13715;top:25608;width:92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3945" o:spid="_x0000_s1083" style="position:absolute;left:13776;top:25608;width:28514;height:92;visibility:visible;mso-wrap-style:square;v-text-anchor:top" coordsize="28514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" path="m,l2851404,r,9144l,9144,,e" fillcolor="black" stroked="f" strokeweight="0">
                  <v:stroke miterlimit="83231f" joinstyle="miter"/>
                  <v:path arrowok="t" textboxrect="0,0,2851404,9144"/>
                </v:shape>
                <v:shape id="Shape 3946" o:spid="_x0000_s1084" style="position:absolute;left:46862;top:25608;width:4009;height:92;visibility:visible;mso-wrap-style:square;v-text-anchor:top" coordsize="40081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" path="m,l400812,r,9144l,9144,,e" fillcolor="black" stroked="f" strokeweight="0">
                  <v:stroke miterlimit="83231f" joinstyle="miter"/>
                  <v:path arrowok="t" textboxrect="0,0,400812,9144"/>
                </v:shape>
                <v:shape id="Shape 3947" o:spid="_x0000_s1085" style="position:absolute;left:50871;top:25608;width:91;height:92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3948" o:spid="_x0000_s1086" style="position:absolute;left:50932;top:25608;width:9083;height:92;visibility:visible;mso-wrap-style:square;v-text-anchor:top" coordsize="9083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" path="m,l908304,r,9144l,9144,,e" fillcolor="black" stroked="f" strokeweight="0">
                  <v:stroke miterlimit="83231f" joinstyle="miter"/>
                  <v:path arrowok="t" textboxrect="0,0,908304,9144"/>
                </v:shape>
                <v:shape id="Shape 3949" o:spid="_x0000_s1087" style="position:absolute;left:63444;top:25608;width:10393;height:92;visibility:visible;mso-wrap-style:square;v-text-anchor:top" coordsize="103936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" path="m,l1039368,r,9144l,9144,,e" fillcolor="black" stroked="f" strokeweight="0">
                  <v:stroke miterlimit="83231f" joinstyle="miter"/>
                  <v:path arrowok="t" textboxrect="0,0,1039368,9144"/>
                </v:shape>
                <v:rect id="Rectangle 68" o:spid="_x0000_s1088" style="position:absolute;left:4571;top:29381;width:5265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17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" filled="f" stroked="f">
                  <v:textbox inset="0,0,0,0">
                    <w:txbxContent>
                      <w:p w14:paraId="4DB50A43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Email:  </w:t>
                        </w:r>
                      </w:p>
                    </w:txbxContent>
                  </v:textbox>
                </v:rect>
                <v:rect id="Rectangle 69" o:spid="_x0000_s1089" style="position:absolute;left:8534;top:29381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56051E44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70" o:spid="_x0000_s1090" style="position:absolute;left:9250;top:29381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 filled="f" stroked="f">
                  <v:textbox inset="0,0,0,0">
                    <w:txbxContent>
                      <w:p w14:paraId="554EF5F4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950" o:spid="_x0000_s1091" style="position:absolute;left:13715;top:28123;width:28575;height:91;visibility:visible;mso-wrap-style:square;v-text-anchor:top" coordsize="28575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" path="m,l2857500,r,9144l,9144,,e" fillcolor="black" stroked="f" strokeweight="0">
                  <v:stroke miterlimit="83231f" joinstyle="miter"/>
                  <v:path arrowok="t" textboxrect="0,0,2857500,9144"/>
                </v:shape>
                <v:shape id="Shape 3951" o:spid="_x0000_s1092" style="position:absolute;left:50871;top:28123;width:22966;height:91;visibility:visible;mso-wrap-style:square;v-text-anchor:top" coordsize="229666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" path="m,l2296668,r,9144l,9144,,e" fillcolor="black" stroked="f" strokeweight="0">
                  <v:stroke miterlimit="83231f" joinstyle="miter"/>
                  <v:path arrowok="t" textboxrect="0,0,2296668,9144"/>
                </v:shape>
                <v:shape id="Shape 3952" o:spid="_x0000_s1093" style="position:absolute;left:8488;top:30638;width:65349;height:91;visibility:visible;mso-wrap-style:square;v-text-anchor:top" coordsize="653491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" path="m,l6534913,r,9144l,9144,,e" fillcolor="black" stroked="f" strokeweight="0">
                  <v:stroke miterlimit="83231f" joinstyle="miter"/>
                  <v:path arrowok="t" textboxrect="0,0,6534913,9144"/>
                </v:shape>
                <v:shape id="Picture 322" o:spid="_x0000_s1094" type="#_x0000_t75" style="position:absolute;left:8762;top:9378;width:9465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">
                  <v:imagedata r:id="rId10" o:title=""/>
                </v:shape>
                <v:rect id="Rectangle 323" o:spid="_x0000_s1095" style="position:absolute;left:7132;top:1928;width:39135;height:2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14:paraId="19B72266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  <w:color w:val="FFFFFF"/>
                            <w:sz w:val="32"/>
                          </w:rPr>
                          <w:t xml:space="preserve">Youth Scholarship Application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7D730B2A" w:rsidRPr="7D730B2A">
        <w:t>￼</w:t>
      </w:r>
    </w:p>
    <w:p w14:paraId="76837D02" w14:textId="34BAFBC8" w:rsidR="000B5BD1" w:rsidRDefault="00C84BD9" w:rsidP="7D730B2A">
      <w:pPr>
        <w:pStyle w:val="Heading1"/>
        <w:ind w:left="-15" w:firstLine="0"/>
      </w:pPr>
      <w:r w:rsidRPr="7D730B2A">
        <w:rPr>
          <w:u w:val="single"/>
        </w:rPr>
        <w:t>PARENT/GUARDIAN INFORMATION</w:t>
      </w:r>
    </w:p>
    <w:p w14:paraId="596558DB" w14:textId="261C24CD" w:rsidR="000B5BD1" w:rsidRDefault="00C84BD9" w:rsidP="7D730B2A">
      <w:pPr>
        <w:pStyle w:val="Heading1"/>
        <w:ind w:left="-15" w:firstLine="0"/>
      </w:pPr>
      <w:r>
        <w:t xml:space="preserve"> </w:t>
      </w:r>
    </w:p>
    <w:p w14:paraId="44F4C85B" w14:textId="210A82DD" w:rsidR="120E1852" w:rsidRDefault="120E1852" w:rsidP="0CB7EF61">
      <w:pPr>
        <w:spacing w:after="180" w:line="259" w:lineRule="auto"/>
        <w:ind w:left="-29" w:right="-28" w:firstLine="0"/>
      </w:pPr>
      <w:r>
        <w:t>Parent</w:t>
      </w:r>
      <w:r w:rsidR="0DE14437">
        <w:t>/Guardian</w:t>
      </w:r>
      <w:r>
        <w:t xml:space="preserve"> Name _________________________________________________________________________________________________________</w:t>
      </w:r>
    </w:p>
    <w:p w14:paraId="23B56CE1" w14:textId="06E1A4D4" w:rsidR="120E1852" w:rsidRDefault="120E1852" w:rsidP="0CB7EF61">
      <w:pPr>
        <w:spacing w:after="180" w:line="259" w:lineRule="auto"/>
        <w:ind w:left="-29" w:right="-28" w:firstLine="0"/>
      </w:pPr>
      <w:r>
        <w:t>Address:  _________________________________________________________________</w:t>
      </w:r>
      <w:r w:rsidR="0B2A802A">
        <w:t>______________________________________________________</w:t>
      </w:r>
    </w:p>
    <w:p w14:paraId="60A44A56" w14:textId="7810475E" w:rsidR="120E1852" w:rsidRDefault="120E1852" w:rsidP="0CB7EF61">
      <w:pPr>
        <w:spacing w:after="180" w:line="259" w:lineRule="auto"/>
        <w:ind w:left="-29" w:right="-28" w:firstLine="0"/>
      </w:pPr>
      <w:r>
        <w:t>City</w:t>
      </w:r>
      <w:r w:rsidR="62615AA7">
        <w:t xml:space="preserve">: _____________________________________________________________ </w:t>
      </w:r>
      <w:r>
        <w:t>St</w:t>
      </w:r>
      <w:r w:rsidR="47A56603">
        <w:t>ate</w:t>
      </w:r>
      <w:r w:rsidR="77D6575F">
        <w:t xml:space="preserve">: ________________________ </w:t>
      </w:r>
      <w:r w:rsidR="47A56603">
        <w:t>Zip</w:t>
      </w:r>
      <w:r w:rsidR="4B3F61EB">
        <w:t xml:space="preserve">: </w:t>
      </w:r>
      <w:r w:rsidR="15BC9F8D">
        <w:t>___________________________</w:t>
      </w:r>
    </w:p>
    <w:p w14:paraId="7EF285C6" w14:textId="1815E1E9" w:rsidR="15BC9F8D" w:rsidRDefault="15BC9F8D" w:rsidP="0CB7EF61">
      <w:pPr>
        <w:spacing w:after="180" w:line="259" w:lineRule="auto"/>
        <w:ind w:left="-29" w:right="-28" w:firstLine="0"/>
      </w:pPr>
      <w:r>
        <w:t>Phone: _____________________________________________ Email: _____________________________________________________________________</w:t>
      </w:r>
    </w:p>
    <w:p w14:paraId="6F3BFE51" w14:textId="77777777" w:rsidR="000B5BD1" w:rsidRDefault="2C97DB28" w:rsidP="7D730B2A">
      <w:pPr>
        <w:pStyle w:val="Heading1"/>
        <w:ind w:left="-5"/>
        <w:rPr>
          <w:u w:val="single"/>
        </w:rPr>
      </w:pPr>
      <w:r w:rsidRPr="7D730B2A">
        <w:rPr>
          <w:u w:val="single"/>
        </w:rPr>
        <w:t>SCHOOL INFORMATION</w:t>
      </w:r>
      <w:r>
        <w:t xml:space="preserve"> </w:t>
      </w:r>
    </w:p>
    <w:p w14:paraId="2654B66A" w14:textId="08765D07" w:rsidR="000B5BD1" w:rsidRDefault="000B5BD1" w:rsidP="7D730B2A">
      <w:pPr>
        <w:rPr>
          <w:color w:val="000000" w:themeColor="text1"/>
          <w:szCs w:val="20"/>
          <w:u w:val="single"/>
        </w:rPr>
      </w:pPr>
    </w:p>
    <w:p w14:paraId="260B7F0E" w14:textId="4FFD1EDC" w:rsidR="000B5BD1" w:rsidRDefault="02780092" w:rsidP="7D730B2A">
      <w:pPr>
        <w:spacing w:after="180" w:line="259" w:lineRule="auto"/>
        <w:ind w:left="-29" w:right="-28" w:firstLine="0"/>
      </w:pPr>
      <w:r>
        <w:t>Name of High School __________________________________________________________________________________________________________</w:t>
      </w:r>
    </w:p>
    <w:p w14:paraId="1C1142BC" w14:textId="06E1A4D4" w:rsidR="000B5BD1" w:rsidRDefault="02780092" w:rsidP="7D730B2A">
      <w:pPr>
        <w:spacing w:after="180" w:line="259" w:lineRule="auto"/>
        <w:ind w:left="-29" w:right="-28" w:firstLine="0"/>
      </w:pPr>
      <w:r>
        <w:t>Address:  _______________________________________________________________________________________________________________________</w:t>
      </w:r>
    </w:p>
    <w:p w14:paraId="25702A89" w14:textId="7810475E" w:rsidR="000B5BD1" w:rsidRDefault="02780092" w:rsidP="7D730B2A">
      <w:pPr>
        <w:spacing w:after="180" w:line="259" w:lineRule="auto"/>
        <w:ind w:left="-29" w:right="-28" w:firstLine="0"/>
      </w:pPr>
      <w:r>
        <w:t>City: _____________________________________________________________ State: ________________________ Zip: ___________________________</w:t>
      </w:r>
    </w:p>
    <w:p w14:paraId="5CEB1973" w14:textId="7916FDE3" w:rsidR="000B5BD1" w:rsidRDefault="02780092" w:rsidP="7D730B2A">
      <w:pPr>
        <w:spacing w:after="180" w:line="259" w:lineRule="auto"/>
        <w:ind w:left="-29" w:right="-28" w:firstLine="0"/>
      </w:pPr>
      <w:r>
        <w:t>Current GPA: _____________________________________________ Graduation Date: ___________________________________________________</w:t>
      </w:r>
    </w:p>
    <w:p w14:paraId="06543177" w14:textId="5463B852" w:rsidR="000B5BD1" w:rsidRDefault="418BAE6D" w:rsidP="7D730B2A">
      <w:pPr>
        <w:spacing w:after="160" w:line="259" w:lineRule="auto"/>
        <w:ind w:left="-5" w:right="0"/>
      </w:pPr>
      <w:r>
        <w:t>Name of School Attending in the fall: _________________________________________________________________________________________</w:t>
      </w:r>
    </w:p>
    <w:p w14:paraId="3C4620E2" w14:textId="34B89E62" w:rsidR="000B5BD1" w:rsidRDefault="73E798F8" w:rsidP="7D730B2A">
      <w:pPr>
        <w:spacing w:after="160" w:line="259" w:lineRule="auto"/>
        <w:ind w:left="-5" w:right="0"/>
      </w:pPr>
      <w:r>
        <w:t>Address: _______________________________________________________________________________________________________________________</w:t>
      </w:r>
      <w:r w:rsidR="2C97DB28">
        <w:t xml:space="preserve"> </w:t>
      </w:r>
    </w:p>
    <w:p w14:paraId="2725C47F" w14:textId="7810475E" w:rsidR="000B5BD1" w:rsidRDefault="07076309" w:rsidP="7D730B2A">
      <w:pPr>
        <w:spacing w:after="180" w:line="259" w:lineRule="auto"/>
        <w:ind w:left="-29" w:right="-28" w:firstLine="0"/>
      </w:pPr>
      <w:r>
        <w:t>City: _____________________________________________________________ State: ________________________ Zip: ___________________________</w:t>
      </w:r>
    </w:p>
    <w:p w14:paraId="4271791E" w14:textId="77777777" w:rsidR="000B5BD1" w:rsidRDefault="2C97DB28" w:rsidP="7D730B2A">
      <w:pPr>
        <w:spacing w:after="160" w:line="259" w:lineRule="auto"/>
        <w:ind w:left="-5" w:right="0"/>
        <w:rPr>
          <w:sz w:val="24"/>
          <w:szCs w:val="24"/>
        </w:rPr>
      </w:pPr>
      <w:r w:rsidRPr="0CB7EF61">
        <w:rPr>
          <w:sz w:val="24"/>
          <w:szCs w:val="24"/>
        </w:rPr>
        <w:t xml:space="preserve"> </w:t>
      </w:r>
    </w:p>
    <w:p w14:paraId="529633B9" w14:textId="77777777" w:rsidR="000B5BD1" w:rsidRDefault="00C84BD9">
      <w:pPr>
        <w:pStyle w:val="Heading1"/>
        <w:ind w:left="-5"/>
      </w:pPr>
      <w:r>
        <w:t xml:space="preserve">STUDENT PROFILE </w:t>
      </w:r>
    </w:p>
    <w:p w14:paraId="78C25E92" w14:textId="77777777" w:rsidR="000B5BD1" w:rsidRDefault="00C84BD9">
      <w:pPr>
        <w:spacing w:after="0" w:line="259" w:lineRule="auto"/>
        <w:ind w:left="-108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5D183BE" wp14:editId="07777777">
                <wp:extent cx="6995160" cy="422148"/>
                <wp:effectExtent l="0" t="0" r="0" b="16510"/>
                <wp:docPr id="2865" name="Group 28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5160" cy="422148"/>
                          <a:chOff x="0" y="0"/>
                          <a:chExt cx="6995160" cy="422148"/>
                        </a:xfrm>
                      </wpg:grpSpPr>
                      <wps:wsp>
                        <wps:cNvPr id="4021" name="Shape 4021"/>
                        <wps:cNvSpPr/>
                        <wps:spPr>
                          <a:xfrm>
                            <a:off x="50292" y="0"/>
                            <a:ext cx="689457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18288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6" name="Rectangle 346"/>
                        <wps:cNvSpPr/>
                        <wps:spPr>
                          <a:xfrm>
                            <a:off x="68580" y="61835"/>
                            <a:ext cx="5405673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587206" w14:textId="77777777" w:rsidR="000B5BD1" w:rsidRDefault="00FE34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>In what St. James UMC ministries a</w:t>
                              </w:r>
                              <w:r w:rsidR="00C84BD9">
                                <w:t xml:space="preserve">re you </w:t>
                              </w:r>
                              <w:r>
                                <w:t>involved in currently</w:t>
                              </w:r>
                              <w:r w:rsidR="00C84BD9"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7" name="Rectangle 347"/>
                        <wps:cNvSpPr/>
                        <wps:spPr>
                          <a:xfrm>
                            <a:off x="4134612" y="61835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86321D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8" name="Rectangle 348"/>
                        <wps:cNvSpPr/>
                        <wps:spPr>
                          <a:xfrm>
                            <a:off x="4308348" y="61835"/>
                            <a:ext cx="46096" cy="164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B138C5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23" name="Shape 4023"/>
                        <wps:cNvSpPr/>
                        <wps:spPr>
                          <a:xfrm>
                            <a:off x="0" y="413004"/>
                            <a:ext cx="69951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995160" h="9144">
                                <a:moveTo>
                                  <a:pt x="0" y="0"/>
                                </a:moveTo>
                                <a:lnTo>
                                  <a:pt x="6995160" y="0"/>
                                </a:lnTo>
                                <a:lnTo>
                                  <a:pt x="69951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p14="http://schemas.microsoft.com/office/word/2010/wordml" xmlns:pic="http://schemas.openxmlformats.org/drawingml/2006/picture" xmlns:a="http://schemas.openxmlformats.org/drawingml/2006/main">
            <w:pict w14:anchorId="3215F533">
              <v:group id="Group 2865" style="width:550.8pt;height:33.25pt;mso-position-horizontal-relative:char;mso-position-vertical-relative:line" coordsize="69951,4221" o:spid="_x0000_s1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">
                <v:shape id="Shape 4021" style="position:absolute;left:502;width:68946;height:182;visibility:visible;mso-wrap-style:square;v-text-anchor:top" coordsize="6894576,18288" o:spid="_x0000_s1231" fillcolor="black" stroked="f" strokeweight="0" path="m,l6894576,r,18288l,18288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">
                  <v:stroke miterlimit="83231f" joinstyle="miter"/>
                  <v:path textboxrect="0,0,6894576,18288" arrowok="t"/>
                </v:shape>
                <v:rect id="Rectangle 346" style="position:absolute;left:685;top:618;width:54057;height:1647;visibility:visible;mso-wrap-style:square;v-text-anchor:top" o:spid="_x0000_s123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">
                  <v:textbox inset="0,0,0,0">
                    <w:txbxContent>
                      <w:p w:rsidR="000B5BD1" w:rsidRDefault="00FE34DD" w14:paraId="1B0E0016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>In what St. James UMC ministries a</w:t>
                        </w:r>
                        <w:r w:rsidR="00C84BD9">
                          <w:t xml:space="preserve">re you </w:t>
                        </w:r>
                        <w:r>
                          <w:t>involved in currently</w:t>
                        </w:r>
                        <w:r w:rsidR="00C84BD9">
                          <w:t>?</w:t>
                        </w:r>
                      </w:p>
                    </w:txbxContent>
                  </v:textbox>
                </v:rect>
                <v:rect id="Rectangle 347" style="position:absolute;left:41346;top:618;width:461;height:1647;visibility:visible;mso-wrap-style:square;v-text-anchor:top" o:spid="_x0000_s12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">
                  <v:textbox inset="0,0,0,0">
                    <w:txbxContent>
                      <w:p w:rsidR="000B5BD1" w:rsidRDefault="00C84BD9" w14:paraId="3C1BA4E5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48" style="position:absolute;left:43083;top:618;width:461;height:1647;visibility:visible;mso-wrap-style:square;v-text-anchor:top" o:spid="_x0000_s12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zdt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jsLacCYcATl/AwAA//8DAFBLAQItABQABgAIAAAAIQDb4fbL7gAAAIUBAAATAAAAAAAAAAAAAAAA&#10;AAAAAABbQ29udGVudF9UeXBlc10ueG1sUEsBAi0AFAAGAAgAAAAhAFr0LFu/AAAAFQEAAAsAAAAA&#10;AAAAAAAAAAAAHwEAAF9yZWxzLy5yZWxzUEsBAi0AFAAGAAgAAAAhAArjN23BAAAA3AAAAA8AAAAA&#10;AAAAAAAAAAAABwIAAGRycy9kb3ducmV2LnhtbFBLBQYAAAAAAwADALcAAAD1AgAAAAA=&#10;">
                  <v:textbox inset="0,0,0,0">
                    <w:txbxContent>
                      <w:p w:rsidR="000B5BD1" w:rsidRDefault="00C84BD9" w14:paraId="2FC06532" wp14:textId="77777777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4023" style="position:absolute;top:4130;width:69951;height:91;visibility:visible;mso-wrap-style:square;v-text-anchor:top" coordsize="6995160,9144" o:spid="_x0000_s1235" fillcolor="black" stroked="f" strokeweight="0" path="m,l6995160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">
                  <v:stroke miterlimit="83231f" joinstyle="miter"/>
                  <v:path textboxrect="0,0,6995160,9144" arrowok="t"/>
                </v:shape>
                <w10:anchorlock/>
              </v:group>
            </w:pict>
          </mc:Fallback>
        </mc:AlternateContent>
      </w:r>
      <w:r>
        <w:t xml:space="preserve"> </w:t>
      </w:r>
    </w:p>
    <w:p w14:paraId="5DAB6C7B" w14:textId="77777777" w:rsidR="000B5BD1" w:rsidRDefault="00C84BD9">
      <w:pPr>
        <w:spacing w:after="69" w:line="259" w:lineRule="auto"/>
        <w:ind w:left="-12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280CD89" wp14:editId="07777777">
                <wp:extent cx="7004304" cy="6109"/>
                <wp:effectExtent l="0" t="0" r="0" b="0"/>
                <wp:docPr id="2867" name="Group 28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04304" cy="6109"/>
                          <a:chOff x="0" y="0"/>
                          <a:chExt cx="7004304" cy="6109"/>
                        </a:xfrm>
                      </wpg:grpSpPr>
                      <wps:wsp>
                        <wps:cNvPr id="4025" name="Shape 4025"/>
                        <wps:cNvSpPr/>
                        <wps:spPr>
                          <a:xfrm>
                            <a:off x="0" y="0"/>
                            <a:ext cx="70043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04304" h="9144">
                                <a:moveTo>
                                  <a:pt x="0" y="0"/>
                                </a:moveTo>
                                <a:lnTo>
                                  <a:pt x="7004304" y="0"/>
                                </a:lnTo>
                                <a:lnTo>
                                  <a:pt x="70043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p14="http://schemas.microsoft.com/office/word/2010/wordml" xmlns:pic="http://schemas.openxmlformats.org/drawingml/2006/picture" xmlns:a="http://schemas.openxmlformats.org/drawingml/2006/main">
            <w:pict w14:anchorId="2A8B0F56">
              <v:group id="Group 2867" style="width:551.5pt;height:.5pt;mso-position-horizontal-relative:char;mso-position-vertical-relative:line" coordsize="70043,61" o:spid="_x0000_s1026" w14:anchorId="00AEF9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">
                <v:shape id="Shape 4025" style="position:absolute;width:70043;height:91;visibility:visible;mso-wrap-style:square;v-text-anchor:top" coordsize="7004304,9144" o:spid="_x0000_s1027" fillcolor="black" stroked="f" strokeweight="0" path="m,l7004304,r,9144l,9144,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kQZMcA&#10;AADdAAAADwAAAGRycy9kb3ducmV2LnhtbESPT2sCMRTE74LfITyhF3GzSi1lu1FKQfRQLG4F6e2x&#10;eftHNy/LJtX02zdCocdhZn7D5OtgOnGlwbWWFcyTFARxaXXLtYLj52b2DMJ5ZI2dZVLwQw7Wq/Eo&#10;x0zbGx/oWvhaRAi7DBU03veZlK5syKBLbE8cvcoOBn2UQy31gLcIN51cpOmTNNhyXGiwp7eGykvx&#10;bRS4QB/77Vc11Yfd+SjfT30VtkulHibh9QWEp+D/w3/tnVbwmC6WcH8Tn4Bc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vpEGTHAAAA3QAAAA8AAAAAAAAAAAAAAAAAmAIAAGRy&#10;cy9kb3ducmV2LnhtbFBLBQYAAAAABAAEAPUAAACMAwAAAAA=&#10;">
                  <v:stroke miterlimit="83231f" joinstyle="miter"/>
                  <v:path textboxrect="0,0,7004304,9144" arrowok="t"/>
                </v:shape>
                <w10:anchorlock/>
              </v:group>
            </w:pict>
          </mc:Fallback>
        </mc:AlternateContent>
      </w:r>
    </w:p>
    <w:p w14:paraId="70EC48CF" w14:textId="77777777" w:rsidR="000B5BD1" w:rsidRDefault="00C84BD9">
      <w:pPr>
        <w:spacing w:after="0" w:line="259" w:lineRule="auto"/>
        <w:ind w:left="0" w:right="0" w:firstLine="0"/>
      </w:pPr>
      <w:r>
        <w:t xml:space="preserve"> </w:t>
      </w:r>
    </w:p>
    <w:p w14:paraId="3B41EDE8" w14:textId="433B04BA" w:rsidR="000B5BD1" w:rsidRDefault="00C84BD9">
      <w:pPr>
        <w:tabs>
          <w:tab w:val="center" w:pos="5040"/>
          <w:tab w:val="right" w:pos="10801"/>
        </w:tabs>
        <w:ind w:left="-15" w:right="0" w:firstLine="0"/>
      </w:pPr>
      <w:r>
        <w:t xml:space="preserve">Have you </w:t>
      </w:r>
      <w:r w:rsidR="1DFC1634">
        <w:t>completed confirmation class?</w:t>
      </w:r>
      <w:r>
        <w:t xml:space="preserve"> </w:t>
      </w:r>
      <w:r w:rsidRPr="7D730B2A">
        <w:rPr>
          <w:rFonts w:ascii="Wingdings" w:eastAsia="Wingdings" w:hAnsi="Wingdings" w:cs="Wingdings"/>
        </w:rPr>
        <w:t></w:t>
      </w:r>
      <w:r w:rsidR="00FE34DD">
        <w:t xml:space="preserve"> No </w:t>
      </w:r>
      <w:r>
        <w:tab/>
      </w:r>
      <w:r w:rsidR="00FE34DD">
        <w:t xml:space="preserve"> </w:t>
      </w:r>
      <w:r w:rsidRPr="7D730B2A">
        <w:rPr>
          <w:rFonts w:ascii="Wingdings" w:eastAsia="Wingdings" w:hAnsi="Wingdings" w:cs="Wingdings"/>
        </w:rPr>
        <w:t></w:t>
      </w:r>
      <w:r w:rsidR="00FE34DD">
        <w:t xml:space="preserve"> </w:t>
      </w:r>
      <w:r>
        <w:t>Yes</w:t>
      </w:r>
      <w:r w:rsidR="189DE414">
        <w:t>,</w:t>
      </w:r>
      <w:r>
        <w:t xml:space="preserve"> </w:t>
      </w:r>
      <w:r w:rsidR="3A3E3581">
        <w:t>a</w:t>
      </w:r>
      <w:r w:rsidR="00FE34DD">
        <w:t xml:space="preserve">ttach </w:t>
      </w:r>
      <w:r w:rsidR="14708189">
        <w:t xml:space="preserve">a </w:t>
      </w:r>
      <w:r w:rsidR="00FE34DD">
        <w:t xml:space="preserve">copy of certificate or </w:t>
      </w:r>
      <w:r w:rsidR="76FA8D5F">
        <w:t xml:space="preserve">a note </w:t>
      </w:r>
      <w:r w:rsidR="313A5A0E">
        <w:t xml:space="preserve">from </w:t>
      </w:r>
      <w:r w:rsidR="00FE34DD">
        <w:t>instructor</w:t>
      </w:r>
    </w:p>
    <w:p w14:paraId="1B9DB0A7" w14:textId="03D547DE" w:rsidR="7D730B2A" w:rsidRDefault="7D730B2A" w:rsidP="7D730B2A">
      <w:pPr>
        <w:tabs>
          <w:tab w:val="center" w:pos="5040"/>
          <w:tab w:val="right" w:pos="10801"/>
        </w:tabs>
        <w:ind w:left="-15" w:right="0" w:firstLine="0"/>
        <w:rPr>
          <w:color w:val="000000" w:themeColor="text1"/>
          <w:szCs w:val="20"/>
        </w:rPr>
      </w:pPr>
    </w:p>
    <w:p w14:paraId="0455ABA6" w14:textId="77777777" w:rsidR="000B5BD1" w:rsidRDefault="00C84BD9" w:rsidP="00445EA5">
      <w:pPr>
        <w:spacing w:after="0" w:line="259" w:lineRule="auto"/>
        <w:ind w:left="0" w:right="0" w:firstLine="0"/>
      </w:pPr>
      <w:r w:rsidRPr="7D730B2A">
        <w:rPr>
          <w:b/>
          <w:bCs/>
          <w:u w:val="single"/>
        </w:rPr>
        <w:lastRenderedPageBreak/>
        <w:t>Extra-Curricular Activities:</w:t>
      </w:r>
      <w:r w:rsidRPr="7D730B2A">
        <w:rPr>
          <w:b/>
          <w:bCs/>
        </w:rPr>
        <w:t xml:space="preserve">  </w:t>
      </w:r>
      <w:r>
        <w:t xml:space="preserve">List all Activities (Organizations, Athletics, Community Service, etc.) and/or Scholastic Achievements (Honor Society, Scholastic Awards, etc.).  Please complete the following information in as much detail as possible.   </w:t>
      </w:r>
      <w:r w:rsidRPr="7D730B2A">
        <w:rPr>
          <w:i/>
          <w:iCs/>
        </w:rPr>
        <w:t xml:space="preserve">Feel free to use additional sheets of paper or to create your own document using the information below.  </w:t>
      </w:r>
      <w:r>
        <w:t xml:space="preserve"> </w:t>
      </w:r>
    </w:p>
    <w:tbl>
      <w:tblPr>
        <w:tblStyle w:val="TableGridLight"/>
        <w:tblW w:w="0" w:type="auto"/>
        <w:tblLayout w:type="fixed"/>
        <w:tblLook w:val="06A0" w:firstRow="1" w:lastRow="0" w:firstColumn="1" w:lastColumn="0" w:noHBand="1" w:noVBand="1"/>
      </w:tblPr>
      <w:tblGrid>
        <w:gridCol w:w="5400"/>
        <w:gridCol w:w="5400"/>
      </w:tblGrid>
      <w:tr w:rsidR="7D730B2A" w14:paraId="0F0931F9" w14:textId="77777777" w:rsidTr="7D730B2A">
        <w:trPr>
          <w:trHeight w:val="436"/>
        </w:trPr>
        <w:tc>
          <w:tcPr>
            <w:tcW w:w="5400" w:type="dxa"/>
          </w:tcPr>
          <w:p w14:paraId="6DBA6218" w14:textId="5A76E37D" w:rsidR="7806C269" w:rsidRDefault="7806C269" w:rsidP="7D730B2A">
            <w:r>
              <w:t>1.</w:t>
            </w:r>
          </w:p>
        </w:tc>
        <w:tc>
          <w:tcPr>
            <w:tcW w:w="5400" w:type="dxa"/>
          </w:tcPr>
          <w:p w14:paraId="2E07FD67" w14:textId="374A2494" w:rsidR="63DFE324" w:rsidRDefault="63DFE324" w:rsidP="7D730B2A">
            <w:r>
              <w:t>4</w:t>
            </w:r>
            <w:r w:rsidR="7806C269">
              <w:t>.</w:t>
            </w:r>
          </w:p>
        </w:tc>
      </w:tr>
      <w:tr w:rsidR="7D730B2A" w14:paraId="68C03FB3" w14:textId="77777777" w:rsidTr="7D730B2A">
        <w:trPr>
          <w:trHeight w:val="421"/>
        </w:trPr>
        <w:tc>
          <w:tcPr>
            <w:tcW w:w="5400" w:type="dxa"/>
          </w:tcPr>
          <w:p w14:paraId="506E7EFD" w14:textId="37C3BF74" w:rsidR="7806C269" w:rsidRDefault="7806C269" w:rsidP="7D730B2A">
            <w:r>
              <w:t>2.</w:t>
            </w:r>
          </w:p>
        </w:tc>
        <w:tc>
          <w:tcPr>
            <w:tcW w:w="5400" w:type="dxa"/>
          </w:tcPr>
          <w:p w14:paraId="5F159A25" w14:textId="66D26119" w:rsidR="7ACD838E" w:rsidRDefault="7ACD838E" w:rsidP="7D730B2A">
            <w:r>
              <w:t>5</w:t>
            </w:r>
            <w:r w:rsidR="7806C269">
              <w:t>.</w:t>
            </w:r>
          </w:p>
        </w:tc>
      </w:tr>
      <w:tr w:rsidR="7D730B2A" w14:paraId="0E84D7D3" w14:textId="77777777" w:rsidTr="7D730B2A">
        <w:trPr>
          <w:trHeight w:val="436"/>
        </w:trPr>
        <w:tc>
          <w:tcPr>
            <w:tcW w:w="5400" w:type="dxa"/>
          </w:tcPr>
          <w:p w14:paraId="44ED6F97" w14:textId="7644A735" w:rsidR="7806C269" w:rsidRDefault="7806C269" w:rsidP="7D730B2A">
            <w:r>
              <w:t>3.</w:t>
            </w:r>
          </w:p>
        </w:tc>
        <w:tc>
          <w:tcPr>
            <w:tcW w:w="5400" w:type="dxa"/>
          </w:tcPr>
          <w:p w14:paraId="51777395" w14:textId="67F12399" w:rsidR="29322453" w:rsidRDefault="29322453" w:rsidP="7D730B2A">
            <w:r>
              <w:t>6</w:t>
            </w:r>
            <w:r w:rsidR="7806C269">
              <w:t>.</w:t>
            </w:r>
          </w:p>
        </w:tc>
      </w:tr>
    </w:tbl>
    <w:p w14:paraId="18015731" w14:textId="77777777" w:rsidR="000B5BD1" w:rsidRDefault="00C84BD9" w:rsidP="005C5405">
      <w:pPr>
        <w:spacing w:after="61" w:line="259" w:lineRule="auto"/>
        <w:ind w:left="0" w:firstLine="0"/>
      </w:pPr>
      <w:r>
        <w:t xml:space="preserve"> </w:t>
      </w:r>
    </w:p>
    <w:p w14:paraId="4DF94654" w14:textId="77777777" w:rsidR="000B5BD1" w:rsidRDefault="00C84BD9">
      <w:pPr>
        <w:spacing w:after="71" w:line="259" w:lineRule="auto"/>
        <w:ind w:left="-12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CCC1821" wp14:editId="5225C157">
                <wp:extent cx="7033260" cy="512714"/>
                <wp:effectExtent l="0" t="0" r="0" b="1905"/>
                <wp:docPr id="2872" name="Group 28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33260" cy="512714"/>
                          <a:chOff x="-28956" y="48118"/>
                          <a:chExt cx="7033260" cy="512714"/>
                        </a:xfrm>
                      </wpg:grpSpPr>
                      <wps:wsp>
                        <wps:cNvPr id="424" name="Rectangle 424"/>
                        <wps:cNvSpPr/>
                        <wps:spPr>
                          <a:xfrm>
                            <a:off x="54864" y="48118"/>
                            <a:ext cx="6824310" cy="164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440415" w14:textId="360B46D0" w:rsidR="000B5BD1" w:rsidRDefault="004E783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 w:rsidRPr="004E783C">
                                <w:rPr>
                                  <w:b/>
                                  <w:bCs/>
                                </w:rPr>
                                <w:t>ESSAY QUESTION:</w:t>
                              </w:r>
                              <w:r>
                                <w:t xml:space="preserve"> </w:t>
                              </w:r>
                              <w:r w:rsidR="00C84BD9">
                                <w:t xml:space="preserve">Briefly state your </w:t>
                              </w:r>
                              <w:proofErr w:type="gramStart"/>
                              <w:r w:rsidR="00C84BD9">
                                <w:t>long</w:t>
                              </w:r>
                              <w:r>
                                <w:t xml:space="preserve"> </w:t>
                              </w:r>
                              <w:r w:rsidR="00C84BD9">
                                <w:t>and short term</w:t>
                              </w:r>
                              <w:proofErr w:type="gramEnd"/>
                              <w:r w:rsidR="00C84BD9">
                                <w:t xml:space="preserve"> goals and objectives (please use complete sentences)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" name="Rectangle 425"/>
                        <wps:cNvSpPr/>
                        <wps:spPr>
                          <a:xfrm>
                            <a:off x="5210556" y="200518"/>
                            <a:ext cx="46096" cy="164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73657C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6" name="Rectangle 426"/>
                        <wps:cNvSpPr/>
                        <wps:spPr>
                          <a:xfrm>
                            <a:off x="5404104" y="200518"/>
                            <a:ext cx="46096" cy="164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CB5E01" w14:textId="77777777" w:rsidR="000B5BD1" w:rsidRDefault="00C84BD9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40" name="Shape 4040"/>
                        <wps:cNvSpPr/>
                        <wps:spPr>
                          <a:xfrm>
                            <a:off x="-28956" y="307199"/>
                            <a:ext cx="7033260" cy="53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68780" h="9144">
                                <a:moveTo>
                                  <a:pt x="0" y="0"/>
                                </a:moveTo>
                                <a:lnTo>
                                  <a:pt x="1668780" y="0"/>
                                </a:lnTo>
                                <a:lnTo>
                                  <a:pt x="16687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41" name="Shape 4041"/>
                        <wps:cNvSpPr/>
                        <wps:spPr>
                          <a:xfrm>
                            <a:off x="9144" y="551688"/>
                            <a:ext cx="69951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995160" h="9144">
                                <a:moveTo>
                                  <a:pt x="0" y="0"/>
                                </a:moveTo>
                                <a:lnTo>
                                  <a:pt x="6995160" y="0"/>
                                </a:lnTo>
                                <a:lnTo>
                                  <a:pt x="69951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CCC1821" id="Group 2872" o:spid="_x0000_s1102" style="width:553.8pt;height:40.35pt;mso-position-horizontal-relative:char;mso-position-vertical-relative:line" coordorigin="-289,481" coordsize="70332,5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">
                <v:rect id="Rectangle 424" o:spid="_x0000_s1103" style="position:absolute;left:548;top:481;width:68243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xWtxgAAANwAAAAPAAAAZHJzL2Rvd25yZXYueG1sRI9Ba8JA&#10;FITvgv9heYXezKYi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ltsVrcYAAADcAAAA&#10;DwAAAAAAAAAAAAAAAAAHAgAAZHJzL2Rvd25yZXYueG1sUEsFBgAAAAADAAMAtwAAAPoCAAAAAA==&#10;" filled="f" stroked="f">
                  <v:textbox inset="0,0,0,0">
                    <w:txbxContent>
                      <w:p w14:paraId="2E440415" w14:textId="360B46D0" w:rsidR="000B5BD1" w:rsidRDefault="004E783C">
                        <w:pPr>
                          <w:spacing w:after="160" w:line="259" w:lineRule="auto"/>
                          <w:ind w:left="0" w:right="0" w:firstLine="0"/>
                        </w:pPr>
                        <w:r w:rsidRPr="004E783C">
                          <w:rPr>
                            <w:b/>
                            <w:bCs/>
                          </w:rPr>
                          <w:t>ESSAY QUESTION:</w:t>
                        </w:r>
                        <w:r>
                          <w:t xml:space="preserve"> </w:t>
                        </w:r>
                        <w:r w:rsidR="00C84BD9">
                          <w:t xml:space="preserve">Briefly state your </w:t>
                        </w:r>
                        <w:proofErr w:type="gramStart"/>
                        <w:r w:rsidR="00C84BD9">
                          <w:t>long</w:t>
                        </w:r>
                        <w:r>
                          <w:t xml:space="preserve"> </w:t>
                        </w:r>
                        <w:r w:rsidR="00C84BD9">
                          <w:t>and short term</w:t>
                        </w:r>
                        <w:proofErr w:type="gramEnd"/>
                        <w:r w:rsidR="00C84BD9">
                          <w:t xml:space="preserve"> goals and objectives (please use complete sentences):</w:t>
                        </w:r>
                      </w:p>
                    </w:txbxContent>
                  </v:textbox>
                </v:rect>
                <v:rect id="Rectangle 425" o:spid="_x0000_s1104" style="position:absolute;left:52105;top:2005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7A2xQAAANwAAAAPAAAAZHJzL2Rvd25yZXYueG1sRI9Pi8Iw&#10;FMTvwn6H8Bb2punKK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D5l7A2xQAAANwAAAAP&#10;AAAAAAAAAAAAAAAAAAcCAABkcnMvZG93bnJldi54bWxQSwUGAAAAAAMAAwC3AAAA+QIAAAAA&#10;" filled="f" stroked="f">
                  <v:textbox inset="0,0,0,0">
                    <w:txbxContent>
                      <w:p w14:paraId="6E73657C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26" o:spid="_x0000_s1105" style="position:absolute;left:54041;top:2005;width:461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S5B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DcfwOROOgFz8AgAA//8DAFBLAQItABQABgAIAAAAIQDb4fbL7gAAAIUBAAATAAAAAAAAAAAA&#10;AAAAAAAAAABbQ29udGVudF9UeXBlc10ueG1sUEsBAi0AFAAGAAgAAAAhAFr0LFu/AAAAFQEAAAsA&#10;AAAAAAAAAAAAAAAAHwEAAF9yZWxzLy5yZWxzUEsBAi0AFAAGAAgAAAAhAAlFLkHEAAAA3AAAAA8A&#10;AAAAAAAAAAAAAAAABwIAAGRycy9kb3ducmV2LnhtbFBLBQYAAAAAAwADALcAAAD4AgAAAAA=&#10;" filled="f" stroked="f">
                  <v:textbox inset="0,0,0,0">
                    <w:txbxContent>
                      <w:p w14:paraId="6ACB5E01" w14:textId="77777777" w:rsidR="000B5BD1" w:rsidRDefault="00C84BD9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4040" o:spid="_x0000_s1106" style="position:absolute;left:-289;top:3071;width:70332;height:539;visibility:visible;mso-wrap-style:square;v-text-anchor:top" coordsize="16687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" path="m,l1668780,r,9144l,9144,,e" fillcolor="black" stroked="f" strokeweight="0">
                  <v:stroke miterlimit="83231f" joinstyle="miter"/>
                  <v:path arrowok="t" textboxrect="0,0,1668780,9144"/>
                </v:shape>
                <v:shape id="Shape 4041" o:spid="_x0000_s1107" style="position:absolute;left:91;top:5516;width:69952;height:92;visibility:visible;mso-wrap-style:square;v-text-anchor:top" coordsize="699516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" path="m,l6995160,r,9144l,9144,,e" fillcolor="black" stroked="f" strokeweight="0">
                  <v:stroke miterlimit="83231f" joinstyle="miter"/>
                  <v:path arrowok="t" textboxrect="0,0,6995160,9144"/>
                </v:shape>
                <w10:anchorlock/>
              </v:group>
            </w:pict>
          </mc:Fallback>
        </mc:AlternateContent>
      </w:r>
    </w:p>
    <w:p w14:paraId="0861120E" w14:textId="77777777" w:rsidR="000B5BD1" w:rsidRDefault="00C84BD9">
      <w:pPr>
        <w:spacing w:after="0" w:line="259" w:lineRule="auto"/>
        <w:ind w:left="0" w:right="0" w:firstLine="0"/>
      </w:pPr>
      <w:r>
        <w:t xml:space="preserve"> </w:t>
      </w:r>
    </w:p>
    <w:p w14:paraId="02EB378F" w14:textId="77777777" w:rsidR="000B5BD1" w:rsidRDefault="00C84BD9">
      <w:pPr>
        <w:spacing w:after="69" w:line="259" w:lineRule="auto"/>
        <w:ind w:left="-108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285D533" wp14:editId="07777777">
                <wp:extent cx="6995160" cy="6096"/>
                <wp:effectExtent l="0" t="0" r="0" b="0"/>
                <wp:docPr id="2873" name="Group 28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5160" cy="6096"/>
                          <a:chOff x="0" y="0"/>
                          <a:chExt cx="6995160" cy="6096"/>
                        </a:xfrm>
                      </wpg:grpSpPr>
                      <wps:wsp>
                        <wps:cNvPr id="4042" name="Shape 4042"/>
                        <wps:cNvSpPr/>
                        <wps:spPr>
                          <a:xfrm>
                            <a:off x="0" y="0"/>
                            <a:ext cx="69951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995160" h="9144">
                                <a:moveTo>
                                  <a:pt x="0" y="0"/>
                                </a:moveTo>
                                <a:lnTo>
                                  <a:pt x="6995160" y="0"/>
                                </a:lnTo>
                                <a:lnTo>
                                  <a:pt x="69951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p14="http://schemas.microsoft.com/office/word/2010/wordml" xmlns:pic="http://schemas.openxmlformats.org/drawingml/2006/picture" xmlns:a="http://schemas.openxmlformats.org/drawingml/2006/main">
            <w:pict w14:anchorId="191A51E9">
              <v:group id="Group 2873" style="width:550.8pt;height:.5pt;mso-position-horizontal-relative:char;mso-position-vertical-relative:line" coordsize="69951,60" o:spid="_x0000_s1026" w14:anchorId="19F411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">
                <v:shape id="Shape 4042" style="position:absolute;width:69951;height:91;visibility:visible;mso-wrap-style:square;v-text-anchor:top" coordsize="6995160,9144" o:spid="_x0000_s1027" fillcolor="black" stroked="f" strokeweight="0" path="m,l6995160,r,9144l,9144,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qmb8cA&#10;AADdAAAADwAAAGRycy9kb3ducmV2LnhtbESPQUsDMRSE74L/ITyhN5u1FNFt06KWgiAiptL2+Ni8&#10;blY3L0uSbrf+eiMIHoeZ+YaZLwfXip5CbDwruBkXIIgrbxquFXxs1td3IGJCNth6JgVnirBcXF7M&#10;sTT+xO/U61SLDOFYogKbUldKGStLDuPYd8TZO/jgMGUZamkCnjLctXJSFLfSYcN5wWJHT5aqL310&#10;CoLefr/ot1fst5vHnbb71bm7/1RqdDU8zEAkGtJ/+K/9bBRMi+kEft/kJ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WKpm/HAAAA3QAAAA8AAAAAAAAAAAAAAAAAmAIAAGRy&#10;cy9kb3ducmV2LnhtbFBLBQYAAAAABAAEAPUAAACMAwAAAAA=&#10;">
                  <v:stroke miterlimit="83231f" joinstyle="miter"/>
                  <v:path textboxrect="0,0,6995160,9144" arrowok="t"/>
                </v:shape>
                <w10:anchorlock/>
              </v:group>
            </w:pict>
          </mc:Fallback>
        </mc:AlternateContent>
      </w:r>
    </w:p>
    <w:p w14:paraId="3723503E" w14:textId="77777777" w:rsidR="000B5BD1" w:rsidRDefault="00C84BD9">
      <w:pPr>
        <w:spacing w:after="0" w:line="259" w:lineRule="auto"/>
        <w:ind w:left="0" w:right="0" w:firstLine="0"/>
      </w:pPr>
      <w:r>
        <w:t xml:space="preserve"> </w:t>
      </w:r>
    </w:p>
    <w:p w14:paraId="6A05A809" w14:textId="77777777" w:rsidR="000B5BD1" w:rsidRDefault="00C84BD9">
      <w:pPr>
        <w:spacing w:after="61" w:line="259" w:lineRule="auto"/>
        <w:ind w:left="-12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CE21F84" wp14:editId="07777777">
                <wp:extent cx="7004304" cy="6096"/>
                <wp:effectExtent l="0" t="0" r="0" b="0"/>
                <wp:docPr id="2874" name="Group 28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04304" cy="6096"/>
                          <a:chOff x="0" y="0"/>
                          <a:chExt cx="7004304" cy="6096"/>
                        </a:xfrm>
                      </wpg:grpSpPr>
                      <wps:wsp>
                        <wps:cNvPr id="4043" name="Shape 4043"/>
                        <wps:cNvSpPr/>
                        <wps:spPr>
                          <a:xfrm>
                            <a:off x="0" y="0"/>
                            <a:ext cx="700430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04304" h="9144">
                                <a:moveTo>
                                  <a:pt x="0" y="0"/>
                                </a:moveTo>
                                <a:lnTo>
                                  <a:pt x="7004304" y="0"/>
                                </a:lnTo>
                                <a:lnTo>
                                  <a:pt x="700430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p14="http://schemas.microsoft.com/office/word/2010/wordml" xmlns:pic="http://schemas.openxmlformats.org/drawingml/2006/picture" xmlns:a="http://schemas.openxmlformats.org/drawingml/2006/main">
            <w:pict w14:anchorId="31B21DD6">
              <v:group id="Group 2874" style="width:551.5pt;height:.5pt;mso-position-horizontal-relative:char;mso-position-vertical-relative:line" coordsize="70043,60" o:spid="_x0000_s1026" w14:anchorId="6E1843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">
                <v:shape id="Shape 4043" style="position:absolute;width:70043;height:91;visibility:visible;mso-wrap-style:square;v-text-anchor:top" coordsize="7004304,9144" o:spid="_x0000_s1027" fillcolor="black" stroked="f" strokeweight="0" path="m,l7004304,r,9144l,9144,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PIK8cA&#10;AADdAAAADwAAAGRycy9kb3ducmV2LnhtbESPW2sCMRSE3wv+h3CEvpSatdUiW7MihaIPxeIFpG+H&#10;zdmLbk6WTbqm/94IQh+HmfmGmS+CaURPnastKxiPEhDEudU1lwoO+8/nGQjnkTU2lknBHzlYZIOH&#10;OabaXnhL/c6XIkLYpaig8r5NpXR5RQbdyLbE0StsZ9BH2ZVSd3iJcNPIlyR5kwZrjgsVtvRRUX7e&#10;/RoFLtD3ZvVTPOnt+nSQX8e2CKupUo/DsHwH4Sn4//C9vdYKJsnkFW5v4hOQ2R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aTyCvHAAAA3QAAAA8AAAAAAAAAAAAAAAAAmAIAAGRy&#10;cy9kb3ducmV2LnhtbFBLBQYAAAAABAAEAPUAAACMAwAAAAA=&#10;">
                  <v:stroke miterlimit="83231f" joinstyle="miter"/>
                  <v:path textboxrect="0,0,7004304,9144" arrowok="t"/>
                </v:shape>
                <w10:anchorlock/>
              </v:group>
            </w:pict>
          </mc:Fallback>
        </mc:AlternateContent>
      </w:r>
    </w:p>
    <w:p w14:paraId="40345D64" w14:textId="77777777" w:rsidR="000B5BD1" w:rsidRDefault="00C84BD9">
      <w:pPr>
        <w:spacing w:after="23" w:line="259" w:lineRule="auto"/>
        <w:ind w:left="0" w:right="0" w:firstLine="0"/>
      </w:pPr>
      <w:r>
        <w:rPr>
          <w:sz w:val="18"/>
        </w:rPr>
        <w:t xml:space="preserve"> </w:t>
      </w:r>
    </w:p>
    <w:p w14:paraId="778A065B" w14:textId="77777777" w:rsidR="000B5BD1" w:rsidRDefault="00C84BD9">
      <w:pPr>
        <w:pStyle w:val="Heading1"/>
        <w:ind w:left="-5"/>
      </w:pPr>
      <w:r w:rsidRPr="7D730B2A">
        <w:rPr>
          <w:u w:val="single"/>
        </w:rPr>
        <w:t>APPLICATION ATTACHMENTS</w:t>
      </w:r>
      <w:r>
        <w:t xml:space="preserve"> </w:t>
      </w:r>
    </w:p>
    <w:p w14:paraId="5CCF9FD7" w14:textId="77777777" w:rsidR="000B5BD1" w:rsidRDefault="00C84BD9">
      <w:pPr>
        <w:numPr>
          <w:ilvl w:val="0"/>
          <w:numId w:val="1"/>
        </w:numPr>
        <w:spacing w:after="91"/>
        <w:ind w:left="720" w:right="0" w:hanging="360"/>
      </w:pPr>
      <w:r>
        <w:t xml:space="preserve">High School </w:t>
      </w:r>
      <w:proofErr w:type="gramStart"/>
      <w:r>
        <w:t xml:space="preserve">Transcript  </w:t>
      </w:r>
      <w:r>
        <w:tab/>
      </w:r>
      <w:proofErr w:type="gramEnd"/>
      <w:r>
        <w:rPr>
          <w:rFonts w:ascii="Wingdings" w:eastAsia="Wingdings" w:hAnsi="Wingdings" w:cs="Wingdings"/>
        </w:rPr>
        <w:t></w:t>
      </w:r>
      <w:r>
        <w:rPr>
          <w:rFonts w:ascii="Arial" w:eastAsia="Arial" w:hAnsi="Arial" w:cs="Arial"/>
        </w:rPr>
        <w:t xml:space="preserve"> </w:t>
      </w:r>
      <w:r>
        <w:t xml:space="preserve">Essay </w:t>
      </w:r>
      <w:r w:rsidR="00E162DD">
        <w:t xml:space="preserve"> </w:t>
      </w:r>
    </w:p>
    <w:p w14:paraId="0E6DF9EC" w14:textId="284C4779" w:rsidR="00E162DD" w:rsidRDefault="00C84BD9" w:rsidP="7D730B2A">
      <w:pPr>
        <w:numPr>
          <w:ilvl w:val="0"/>
          <w:numId w:val="1"/>
        </w:numPr>
        <w:spacing w:after="69"/>
        <w:ind w:left="720" w:right="0" w:hanging="360"/>
        <w:rPr>
          <w:rFonts w:asciiTheme="minorHAnsi" w:eastAsiaTheme="minorEastAsia" w:hAnsiTheme="minorHAnsi" w:cstheme="minorBidi"/>
          <w:color w:val="000000" w:themeColor="text1"/>
          <w:szCs w:val="20"/>
        </w:rPr>
      </w:pPr>
      <w:r>
        <w:t xml:space="preserve">Acceptance </w:t>
      </w:r>
      <w:proofErr w:type="gramStart"/>
      <w:r>
        <w:t xml:space="preserve">Letter  </w:t>
      </w:r>
      <w:r w:rsidR="00E162DD">
        <w:tab/>
      </w:r>
      <w:proofErr w:type="gramEnd"/>
      <w:r w:rsidR="00E162DD">
        <w:tab/>
      </w:r>
      <w:r w:rsidRPr="7D730B2A">
        <w:rPr>
          <w:rFonts w:ascii="Wingdings" w:eastAsia="Wingdings" w:hAnsi="Wingdings" w:cs="Wingdings"/>
        </w:rPr>
        <w:t></w:t>
      </w:r>
      <w:r w:rsidRPr="7D730B2A">
        <w:rPr>
          <w:rFonts w:ascii="Arial" w:eastAsia="Arial" w:hAnsi="Arial" w:cs="Arial"/>
        </w:rPr>
        <w:t xml:space="preserve"> </w:t>
      </w:r>
      <w:r>
        <w:t xml:space="preserve">Two (2) letters of recommendation from Church Ministry </w:t>
      </w:r>
      <w:r w:rsidR="179CB02E">
        <w:t>Leaders</w:t>
      </w:r>
    </w:p>
    <w:p w14:paraId="561FD635" w14:textId="1CFD0D77" w:rsidR="00E162DD" w:rsidRDefault="00E162DD" w:rsidP="7D730B2A">
      <w:pPr>
        <w:numPr>
          <w:ilvl w:val="0"/>
          <w:numId w:val="1"/>
        </w:numPr>
        <w:spacing w:after="69"/>
        <w:ind w:left="720" w:right="0" w:hanging="360"/>
        <w:rPr>
          <w:rFonts w:asciiTheme="minorHAnsi" w:eastAsiaTheme="minorEastAsia" w:hAnsiTheme="minorHAnsi" w:cstheme="minorBidi"/>
          <w:color w:val="000000" w:themeColor="text1"/>
          <w:szCs w:val="20"/>
        </w:rPr>
      </w:pPr>
      <w:r>
        <w:t>Confirmation Verification</w:t>
      </w:r>
      <w:r w:rsidR="2C3140AB">
        <w:t xml:space="preserve"> (copy of certificate or a note from instructor)</w:t>
      </w:r>
    </w:p>
    <w:p w14:paraId="17CCE92D" w14:textId="77777777" w:rsidR="000B5BD1" w:rsidRDefault="00C84BD9">
      <w:pPr>
        <w:spacing w:after="0" w:line="259" w:lineRule="auto"/>
        <w:ind w:left="3888" w:right="0" w:firstLine="0"/>
      </w:pPr>
      <w:r>
        <w:rPr>
          <w:sz w:val="22"/>
        </w:rPr>
        <w:t xml:space="preserve"> </w:t>
      </w:r>
    </w:p>
    <w:p w14:paraId="4322703D" w14:textId="509798C1" w:rsidR="000B5BD1" w:rsidRDefault="00C84BD9">
      <w:pPr>
        <w:tabs>
          <w:tab w:val="center" w:pos="1997"/>
          <w:tab w:val="center" w:pos="7107"/>
          <w:tab w:val="center" w:pos="7577"/>
        </w:tabs>
        <w:ind w:left="-15" w:right="0" w:firstLine="0"/>
      </w:pPr>
      <w:r>
        <w:t xml:space="preserve">Applicant Signature: </w:t>
      </w:r>
      <w:r w:rsidR="731758F3">
        <w:t>________________________________________________________________</w:t>
      </w:r>
      <w:r>
        <w:t xml:space="preserve"> </w:t>
      </w:r>
      <w:r>
        <w:tab/>
        <w:t xml:space="preserve">Date: </w:t>
      </w:r>
      <w:r>
        <w:tab/>
        <w:t xml:space="preserve"> </w:t>
      </w:r>
      <w:r w:rsidR="686A195E">
        <w:t>_______________________________</w:t>
      </w:r>
    </w:p>
    <w:p w14:paraId="0DAECBE7" w14:textId="77777777" w:rsidR="000B5BD1" w:rsidRDefault="000B5BD1">
      <w:pPr>
        <w:tabs>
          <w:tab w:val="right" w:pos="10801"/>
        </w:tabs>
        <w:ind w:left="-15" w:right="0" w:firstLine="0"/>
      </w:pPr>
    </w:p>
    <w:p w14:paraId="307564DD" w14:textId="48E65CC7" w:rsidR="000B5BD1" w:rsidRDefault="00C84BD9">
      <w:pPr>
        <w:spacing w:after="0" w:line="259" w:lineRule="auto"/>
        <w:ind w:left="-5" w:right="0"/>
      </w:pPr>
      <w:r w:rsidRPr="7D730B2A">
        <w:rPr>
          <w:i/>
          <w:iCs/>
          <w:sz w:val="18"/>
          <w:szCs w:val="18"/>
        </w:rPr>
        <w:t xml:space="preserve">Please submit completed application electronically to </w:t>
      </w:r>
      <w:hyperlink r:id="rId11">
        <w:r w:rsidR="2881D609" w:rsidRPr="7D730B2A">
          <w:rPr>
            <w:rStyle w:val="Hyperlink"/>
            <w:b/>
            <w:bCs/>
            <w:i/>
            <w:iCs/>
            <w:sz w:val="18"/>
            <w:szCs w:val="18"/>
          </w:rPr>
          <w:t>scholarship@sjumckc.org</w:t>
        </w:r>
      </w:hyperlink>
      <w:r w:rsidR="2881D609" w:rsidRPr="7D730B2A">
        <w:rPr>
          <w:b/>
          <w:bCs/>
          <w:i/>
          <w:iCs/>
          <w:sz w:val="18"/>
          <w:szCs w:val="18"/>
        </w:rPr>
        <w:t xml:space="preserve"> </w:t>
      </w:r>
      <w:r w:rsidRPr="7D730B2A">
        <w:rPr>
          <w:i/>
          <w:iCs/>
          <w:sz w:val="18"/>
          <w:szCs w:val="18"/>
        </w:rPr>
        <w:t xml:space="preserve">or mail directly to </w:t>
      </w:r>
      <w:r w:rsidRPr="7D730B2A">
        <w:rPr>
          <w:b/>
          <w:bCs/>
          <w:i/>
          <w:iCs/>
          <w:sz w:val="18"/>
          <w:szCs w:val="18"/>
        </w:rPr>
        <w:t xml:space="preserve">St. James United Methodist Church, Youth Scholarship Fund, 5540 Wayne Avenue, Kansas City, MO 64110.  </w:t>
      </w:r>
      <w:r w:rsidRPr="7D730B2A">
        <w:rPr>
          <w:i/>
          <w:iCs/>
          <w:sz w:val="18"/>
          <w:szCs w:val="18"/>
        </w:rPr>
        <w:t xml:space="preserve">Mailed applications must be postmarked on or before </w:t>
      </w:r>
      <w:r w:rsidR="005C5405" w:rsidRPr="7D730B2A">
        <w:rPr>
          <w:i/>
          <w:iCs/>
          <w:sz w:val="18"/>
          <w:szCs w:val="18"/>
        </w:rPr>
        <w:t>June 1</w:t>
      </w:r>
      <w:r w:rsidR="2711D979" w:rsidRPr="7D730B2A">
        <w:rPr>
          <w:i/>
          <w:iCs/>
          <w:sz w:val="18"/>
          <w:szCs w:val="18"/>
        </w:rPr>
        <w:t>5</w:t>
      </w:r>
      <w:r w:rsidR="2711D979" w:rsidRPr="7D730B2A">
        <w:rPr>
          <w:i/>
          <w:iCs/>
          <w:sz w:val="18"/>
          <w:szCs w:val="18"/>
          <w:vertAlign w:val="superscript"/>
        </w:rPr>
        <w:t>th</w:t>
      </w:r>
      <w:r w:rsidR="2711D979" w:rsidRPr="7D730B2A">
        <w:rPr>
          <w:i/>
          <w:iCs/>
          <w:sz w:val="18"/>
          <w:szCs w:val="18"/>
        </w:rPr>
        <w:t xml:space="preserve"> </w:t>
      </w:r>
      <w:r w:rsidR="005C5405" w:rsidRPr="7D730B2A">
        <w:rPr>
          <w:i/>
          <w:iCs/>
          <w:sz w:val="18"/>
          <w:szCs w:val="18"/>
        </w:rPr>
        <w:t>of the current year</w:t>
      </w:r>
      <w:r w:rsidRPr="7D730B2A">
        <w:rPr>
          <w:i/>
          <w:iCs/>
          <w:sz w:val="18"/>
          <w:szCs w:val="18"/>
        </w:rPr>
        <w:t xml:space="preserve">.   </w:t>
      </w:r>
    </w:p>
    <w:p w14:paraId="7559C070" w14:textId="77777777" w:rsidR="000B5BD1" w:rsidRDefault="00C84BD9">
      <w:pPr>
        <w:spacing w:after="0" w:line="259" w:lineRule="auto"/>
        <w:ind w:left="0" w:right="0" w:firstLine="0"/>
      </w:pPr>
      <w:r>
        <w:rPr>
          <w:sz w:val="8"/>
        </w:rPr>
        <w:t xml:space="preserve"> </w:t>
      </w:r>
    </w:p>
    <w:tbl>
      <w:tblPr>
        <w:tblStyle w:val="TableGrid1"/>
        <w:tblW w:w="11090" w:type="dxa"/>
        <w:tblInd w:w="-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71" w:type="dxa"/>
          <w:left w:w="109" w:type="dxa"/>
          <w:bottom w:w="7" w:type="dxa"/>
          <w:right w:w="115" w:type="dxa"/>
        </w:tblCellMar>
        <w:tblLook w:val="04A0" w:firstRow="1" w:lastRow="0" w:firstColumn="1" w:lastColumn="0" w:noHBand="0" w:noVBand="1"/>
      </w:tblPr>
      <w:tblGrid>
        <w:gridCol w:w="11090"/>
      </w:tblGrid>
      <w:tr w:rsidR="000B5BD1" w14:paraId="13012395" w14:textId="77777777" w:rsidTr="005C5405">
        <w:trPr>
          <w:trHeight w:val="259"/>
        </w:trPr>
        <w:tc>
          <w:tcPr>
            <w:tcW w:w="11090" w:type="dxa"/>
            <w:shd w:val="clear" w:color="auto" w:fill="000000"/>
          </w:tcPr>
          <w:p w14:paraId="1DAC3A05" w14:textId="77777777" w:rsidR="000B5BD1" w:rsidRDefault="00C84BD9" w:rsidP="005C5405">
            <w:pPr>
              <w:spacing w:after="0" w:line="360" w:lineRule="auto"/>
              <w:ind w:left="5" w:right="0" w:firstLine="0"/>
              <w:jc w:val="center"/>
            </w:pPr>
            <w:r>
              <w:rPr>
                <w:color w:val="FFFFFF"/>
                <w:sz w:val="18"/>
              </w:rPr>
              <w:t xml:space="preserve">FOR OFFICE USE ONLY </w:t>
            </w:r>
          </w:p>
        </w:tc>
      </w:tr>
      <w:tr w:rsidR="000B5BD1" w14:paraId="58BEB334" w14:textId="77777777" w:rsidTr="005C5405">
        <w:trPr>
          <w:trHeight w:val="2327"/>
        </w:trPr>
        <w:tc>
          <w:tcPr>
            <w:tcW w:w="11090" w:type="dxa"/>
            <w:vAlign w:val="bottom"/>
          </w:tcPr>
          <w:p w14:paraId="3E6E6F19" w14:textId="77777777" w:rsidR="000B5BD1" w:rsidRDefault="00C84BD9" w:rsidP="005C5405">
            <w:pPr>
              <w:tabs>
                <w:tab w:val="center" w:pos="2203"/>
                <w:tab w:val="center" w:pos="4918"/>
                <w:tab w:val="center" w:pos="5688"/>
                <w:tab w:val="center" w:pos="10781"/>
              </w:tabs>
              <w:spacing w:after="0" w:line="360" w:lineRule="auto"/>
              <w:ind w:left="0" w:right="0" w:firstLine="0"/>
              <w:rPr>
                <w:sz w:val="18"/>
              </w:rPr>
            </w:pPr>
            <w:r>
              <w:rPr>
                <w:sz w:val="18"/>
              </w:rPr>
              <w:t xml:space="preserve">Application Received On: </w:t>
            </w:r>
            <w:r w:rsidR="005C5405">
              <w:rPr>
                <w:sz w:val="18"/>
              </w:rPr>
              <w:t>______________________________</w:t>
            </w:r>
            <w:r>
              <w:rPr>
                <w:sz w:val="18"/>
              </w:rPr>
              <w:t xml:space="preserve"> </w:t>
            </w:r>
            <w:r w:rsidR="005C5405">
              <w:rPr>
                <w:sz w:val="18"/>
              </w:rPr>
              <w:t xml:space="preserve">       </w:t>
            </w:r>
            <w:r>
              <w:rPr>
                <w:sz w:val="18"/>
              </w:rPr>
              <w:tab/>
              <w:t>Accepted by:</w:t>
            </w:r>
            <w:r w:rsidR="005C5405">
              <w:rPr>
                <w:sz w:val="18"/>
              </w:rPr>
              <w:t xml:space="preserve">  _____________________________________________________________</w:t>
            </w:r>
          </w:p>
          <w:p w14:paraId="5AE1CDFD" w14:textId="77777777" w:rsidR="005C5405" w:rsidRDefault="00C84BD9" w:rsidP="005C5405">
            <w:pPr>
              <w:tabs>
                <w:tab w:val="center" w:pos="6931"/>
              </w:tabs>
              <w:spacing w:after="92" w:line="360" w:lineRule="auto"/>
              <w:ind w:left="0" w:right="0" w:firstLine="0"/>
              <w:rPr>
                <w:sz w:val="18"/>
              </w:rPr>
            </w:pPr>
            <w:r>
              <w:rPr>
                <w:sz w:val="18"/>
              </w:rPr>
              <w:t xml:space="preserve">Eligibility:  </w:t>
            </w:r>
            <w:r>
              <w:rPr>
                <w:rFonts w:ascii="Wingdings" w:eastAsia="Wingdings" w:hAnsi="Wingdings" w:cs="Wingdings"/>
                <w:sz w:val="18"/>
              </w:rPr>
              <w:t></w:t>
            </w:r>
            <w:r w:rsidR="003958F3">
              <w:rPr>
                <w:sz w:val="18"/>
              </w:rPr>
              <w:t xml:space="preserve"> Membership Scholarship </w:t>
            </w:r>
            <w:r>
              <w:rPr>
                <w:rFonts w:ascii="Wingdings" w:eastAsia="Wingdings" w:hAnsi="Wingdings" w:cs="Wingdings"/>
                <w:sz w:val="18"/>
              </w:rPr>
              <w:t></w:t>
            </w:r>
            <w:r>
              <w:rPr>
                <w:sz w:val="18"/>
              </w:rPr>
              <w:t xml:space="preserve"> “Mr. Bill” Scholarship </w:t>
            </w:r>
            <w:r>
              <w:rPr>
                <w:rFonts w:ascii="Wingdings" w:eastAsia="Wingdings" w:hAnsi="Wingdings" w:cs="Wingdings"/>
                <w:sz w:val="18"/>
              </w:rPr>
              <w:t></w:t>
            </w:r>
            <w:r>
              <w:rPr>
                <w:sz w:val="18"/>
              </w:rPr>
              <w:t xml:space="preserve"> </w:t>
            </w:r>
            <w:r w:rsidR="003958F3">
              <w:rPr>
                <w:sz w:val="18"/>
              </w:rPr>
              <w:t>Mr. Bill</w:t>
            </w:r>
            <w:r w:rsidR="005C5405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Book Scholarship </w:t>
            </w:r>
          </w:p>
          <w:p w14:paraId="35E181F9" w14:textId="77777777" w:rsidR="005C5405" w:rsidRPr="005C5405" w:rsidRDefault="005C5405" w:rsidP="005C5405">
            <w:pPr>
              <w:tabs>
                <w:tab w:val="center" w:pos="6931"/>
              </w:tabs>
              <w:spacing w:after="92" w:line="360" w:lineRule="auto"/>
              <w:ind w:left="0" w:right="0" w:firstLine="0"/>
              <w:rPr>
                <w:szCs w:val="20"/>
              </w:rPr>
            </w:pPr>
            <w:r>
              <w:rPr>
                <w:szCs w:val="20"/>
              </w:rPr>
              <w:t>Comments:  ________________________________________________________________________________________________________________</w:t>
            </w:r>
          </w:p>
          <w:p w14:paraId="1A1BD9AC" w14:textId="77777777" w:rsidR="000B5BD1" w:rsidRDefault="00C84BD9" w:rsidP="005C5405">
            <w:pPr>
              <w:tabs>
                <w:tab w:val="center" w:pos="6931"/>
              </w:tabs>
              <w:spacing w:after="92" w:line="360" w:lineRule="auto"/>
              <w:ind w:left="0" w:right="0" w:firstLine="0"/>
            </w:pPr>
            <w:r>
              <w:rPr>
                <w:sz w:val="18"/>
              </w:rPr>
              <w:t>Approved by:  __________________________________________________</w:t>
            </w:r>
            <w:proofErr w:type="gramStart"/>
            <w:r>
              <w:rPr>
                <w:sz w:val="18"/>
              </w:rPr>
              <w:t xml:space="preserve">_  </w:t>
            </w:r>
            <w:r>
              <w:rPr>
                <w:sz w:val="18"/>
              </w:rPr>
              <w:tab/>
            </w:r>
            <w:proofErr w:type="gramEnd"/>
            <w:r>
              <w:rPr>
                <w:sz w:val="18"/>
              </w:rPr>
              <w:t>Total Scholarship Amount:  $ ___________</w:t>
            </w:r>
            <w:r w:rsidR="005C5405">
              <w:rPr>
                <w:sz w:val="18"/>
              </w:rPr>
              <w:t>_______</w:t>
            </w:r>
            <w:r>
              <w:rPr>
                <w:sz w:val="18"/>
              </w:rPr>
              <w:t xml:space="preserve">______________________ </w:t>
            </w:r>
          </w:p>
          <w:p w14:paraId="207CCF61" w14:textId="77777777" w:rsidR="000B5BD1" w:rsidRDefault="00C84BD9" w:rsidP="005C5405">
            <w:pPr>
              <w:spacing w:after="0" w:line="360" w:lineRule="auto"/>
              <w:ind w:left="0" w:right="0" w:firstLine="0"/>
            </w:pPr>
            <w:r>
              <w:rPr>
                <w:sz w:val="6"/>
              </w:rPr>
              <w:t xml:space="preserve"> </w:t>
            </w:r>
            <w:r>
              <w:rPr>
                <w:sz w:val="6"/>
              </w:rPr>
              <w:tab/>
              <w:t xml:space="preserve"> </w:t>
            </w:r>
            <w:r>
              <w:rPr>
                <w:sz w:val="6"/>
              </w:rPr>
              <w:tab/>
              <w:t xml:space="preserve"> </w:t>
            </w:r>
            <w:r>
              <w:rPr>
                <w:sz w:val="6"/>
              </w:rPr>
              <w:tab/>
              <w:t xml:space="preserve"> </w:t>
            </w:r>
            <w:r>
              <w:rPr>
                <w:sz w:val="6"/>
              </w:rPr>
              <w:tab/>
              <w:t xml:space="preserve"> </w:t>
            </w:r>
          </w:p>
        </w:tc>
      </w:tr>
    </w:tbl>
    <w:p w14:paraId="1A41C97D" w14:textId="77777777" w:rsidR="000B5BD1" w:rsidRDefault="00C84BD9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sectPr w:rsidR="000B5BD1" w:rsidSect="00445EA5">
      <w:pgSz w:w="12240" w:h="15840"/>
      <w:pgMar w:top="1994" w:right="720" w:bottom="828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A01BA" w14:textId="77777777" w:rsidR="00244A3C" w:rsidRDefault="00244A3C" w:rsidP="005C5405">
      <w:pPr>
        <w:spacing w:after="0" w:line="240" w:lineRule="auto"/>
      </w:pPr>
      <w:r>
        <w:separator/>
      </w:r>
    </w:p>
  </w:endnote>
  <w:endnote w:type="continuationSeparator" w:id="0">
    <w:p w14:paraId="66720862" w14:textId="77777777" w:rsidR="00244A3C" w:rsidRDefault="00244A3C" w:rsidP="005C5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78FF4" w14:textId="77777777" w:rsidR="00244A3C" w:rsidRDefault="00244A3C" w:rsidP="005C5405">
      <w:pPr>
        <w:spacing w:after="0" w:line="240" w:lineRule="auto"/>
      </w:pPr>
      <w:r>
        <w:separator/>
      </w:r>
    </w:p>
  </w:footnote>
  <w:footnote w:type="continuationSeparator" w:id="0">
    <w:p w14:paraId="5F064CB7" w14:textId="77777777" w:rsidR="00244A3C" w:rsidRDefault="00244A3C" w:rsidP="005C5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AA51DA"/>
    <w:multiLevelType w:val="hybridMultilevel"/>
    <w:tmpl w:val="DDD8408E"/>
    <w:lvl w:ilvl="0" w:tplc="1C1A5168">
      <w:start w:val="1"/>
      <w:numFmt w:val="bullet"/>
      <w:lvlText w:val=""/>
      <w:lvlJc w:val="left"/>
      <w:pPr>
        <w:ind w:left="7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7D2F47C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8063AC8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F5C619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DA2EB4C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AA4D94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9FA9C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4CE86B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ECA5CD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TE3NTMzMzAxMDFS0lEKTi0uzszPAykwqgUAdCPb8ywAAAA="/>
  </w:docVars>
  <w:rsids>
    <w:rsidRoot w:val="000B5BD1"/>
    <w:rsid w:val="000B5BD1"/>
    <w:rsid w:val="001A1876"/>
    <w:rsid w:val="00244A3C"/>
    <w:rsid w:val="003958F3"/>
    <w:rsid w:val="00445EA5"/>
    <w:rsid w:val="004E783C"/>
    <w:rsid w:val="005C5405"/>
    <w:rsid w:val="0064351A"/>
    <w:rsid w:val="00652E9B"/>
    <w:rsid w:val="006D722E"/>
    <w:rsid w:val="007A6124"/>
    <w:rsid w:val="0096605B"/>
    <w:rsid w:val="009C4C20"/>
    <w:rsid w:val="00A31300"/>
    <w:rsid w:val="00B637C5"/>
    <w:rsid w:val="00C84BD9"/>
    <w:rsid w:val="00E162DD"/>
    <w:rsid w:val="00E45C52"/>
    <w:rsid w:val="00F14970"/>
    <w:rsid w:val="00FE34DD"/>
    <w:rsid w:val="01945746"/>
    <w:rsid w:val="02611227"/>
    <w:rsid w:val="02780092"/>
    <w:rsid w:val="0440AA87"/>
    <w:rsid w:val="04810CCC"/>
    <w:rsid w:val="04D3EF32"/>
    <w:rsid w:val="05A392AE"/>
    <w:rsid w:val="06FE9B00"/>
    <w:rsid w:val="07076309"/>
    <w:rsid w:val="07FC758D"/>
    <w:rsid w:val="099F692B"/>
    <w:rsid w:val="0B2A802A"/>
    <w:rsid w:val="0CB7EF61"/>
    <w:rsid w:val="0D6DDC84"/>
    <w:rsid w:val="0DE14437"/>
    <w:rsid w:val="0FB58852"/>
    <w:rsid w:val="101A2FC5"/>
    <w:rsid w:val="114A977A"/>
    <w:rsid w:val="120E1852"/>
    <w:rsid w:val="14708189"/>
    <w:rsid w:val="15BC9F8D"/>
    <w:rsid w:val="179CB02E"/>
    <w:rsid w:val="17B57725"/>
    <w:rsid w:val="189DE414"/>
    <w:rsid w:val="1C0E8454"/>
    <w:rsid w:val="1C6C1AED"/>
    <w:rsid w:val="1DFC1634"/>
    <w:rsid w:val="1E5E9AE4"/>
    <w:rsid w:val="2711D979"/>
    <w:rsid w:val="275C672E"/>
    <w:rsid w:val="27CD2E86"/>
    <w:rsid w:val="2881D609"/>
    <w:rsid w:val="28F15297"/>
    <w:rsid w:val="29322453"/>
    <w:rsid w:val="2A4C4138"/>
    <w:rsid w:val="2A8D22F8"/>
    <w:rsid w:val="2ACAF8C8"/>
    <w:rsid w:val="2B441076"/>
    <w:rsid w:val="2C3140AB"/>
    <w:rsid w:val="2C97DB28"/>
    <w:rsid w:val="2E86C3CE"/>
    <w:rsid w:val="2EB2947E"/>
    <w:rsid w:val="30AAED7B"/>
    <w:rsid w:val="313A5A0E"/>
    <w:rsid w:val="31A53C33"/>
    <w:rsid w:val="31F51505"/>
    <w:rsid w:val="336CDD44"/>
    <w:rsid w:val="34928931"/>
    <w:rsid w:val="34F60552"/>
    <w:rsid w:val="3A3E3581"/>
    <w:rsid w:val="3CDDD740"/>
    <w:rsid w:val="3CE7EEDA"/>
    <w:rsid w:val="3FA352DE"/>
    <w:rsid w:val="418BAE6D"/>
    <w:rsid w:val="41B14863"/>
    <w:rsid w:val="47A56603"/>
    <w:rsid w:val="49FA3018"/>
    <w:rsid w:val="4B3F61EB"/>
    <w:rsid w:val="4D8ACDA1"/>
    <w:rsid w:val="503DA0EC"/>
    <w:rsid w:val="51104DFC"/>
    <w:rsid w:val="533A0B91"/>
    <w:rsid w:val="54F7E9B2"/>
    <w:rsid w:val="570B5ACD"/>
    <w:rsid w:val="578EA043"/>
    <w:rsid w:val="5CFC6FD2"/>
    <w:rsid w:val="62615AA7"/>
    <w:rsid w:val="63DFE324"/>
    <w:rsid w:val="686A195E"/>
    <w:rsid w:val="6903EEB1"/>
    <w:rsid w:val="6A71C571"/>
    <w:rsid w:val="6C04DEFE"/>
    <w:rsid w:val="6E54DA56"/>
    <w:rsid w:val="6EEEA027"/>
    <w:rsid w:val="713A6B7C"/>
    <w:rsid w:val="722640E9"/>
    <w:rsid w:val="72D63BDD"/>
    <w:rsid w:val="731758F3"/>
    <w:rsid w:val="73E798F8"/>
    <w:rsid w:val="75371DAE"/>
    <w:rsid w:val="76FA8D5F"/>
    <w:rsid w:val="77D6575F"/>
    <w:rsid w:val="7806C269"/>
    <w:rsid w:val="7ACD838E"/>
    <w:rsid w:val="7D730B2A"/>
    <w:rsid w:val="7F29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91ECC"/>
  <w15:docId w15:val="{934FD301-C320-49FF-A48F-74975D7A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" w:line="249" w:lineRule="auto"/>
      <w:ind w:left="10" w:right="-108" w:hanging="10"/>
    </w:pPr>
    <w:rPr>
      <w:rFonts w:ascii="Segoe UI" w:eastAsia="Segoe UI" w:hAnsi="Segoe UI" w:cs="Segoe UI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Segoe UI" w:eastAsia="Segoe UI" w:hAnsi="Segoe UI" w:cs="Segoe UI"/>
      <w:b/>
      <w:color w:val="6F2F9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Segoe UI" w:eastAsia="Segoe UI" w:hAnsi="Segoe UI" w:cs="Segoe UI"/>
      <w:b/>
      <w:color w:val="6F2F9F"/>
      <w:sz w:val="22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C84BD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54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405"/>
    <w:rPr>
      <w:rFonts w:ascii="Segoe UI" w:eastAsia="Segoe UI" w:hAnsi="Segoe UI" w:cs="Segoe UI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5C54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405"/>
    <w:rPr>
      <w:rFonts w:ascii="Segoe UI" w:eastAsia="Segoe UI" w:hAnsi="Segoe UI" w:cs="Segoe UI"/>
      <w:color w:val="000000"/>
      <w:sz w:val="20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cholarship@sjumckc.org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2</Words>
  <Characters>2748</Characters>
  <Application>Microsoft Office Word</Application>
  <DocSecurity>0</DocSecurity>
  <Lines>22</Lines>
  <Paragraphs>6</Paragraphs>
  <ScaleCrop>false</ScaleCrop>
  <Company>Microsoft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i Kintchen</dc:creator>
  <cp:keywords/>
  <cp:lastModifiedBy>Danielle Quinn</cp:lastModifiedBy>
  <cp:revision>9</cp:revision>
  <dcterms:created xsi:type="dcterms:W3CDTF">2019-06-26T21:00:00Z</dcterms:created>
  <dcterms:modified xsi:type="dcterms:W3CDTF">2021-04-21T20:17:00Z</dcterms:modified>
</cp:coreProperties>
</file>